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FC2A1" w14:textId="7BF9320F" w:rsidR="00A37E86" w:rsidRDefault="00110D13" w:rsidP="00A96D89">
      <w:pPr>
        <w:jc w:val="right"/>
        <w:rPr>
          <w:rFonts w:asciiTheme="minorEastAsia" w:eastAsiaTheme="minorEastAsia" w:hAnsiTheme="minorEastAsia"/>
        </w:rPr>
      </w:pPr>
      <w:r w:rsidRPr="00D94EB4">
        <w:rPr>
          <w:rFonts w:asciiTheme="minorEastAsia" w:eastAsiaTheme="minorEastAsia" w:hAnsiTheme="minorEastAsia" w:hint="eastAsia"/>
        </w:rPr>
        <w:t xml:space="preserve">　</w:t>
      </w:r>
      <w:r w:rsidR="00B86C44" w:rsidRPr="00FB67A9">
        <w:rPr>
          <w:rFonts w:asciiTheme="minorEastAsia" w:eastAsiaTheme="minorEastAsia" w:hAnsiTheme="minorEastAsia" w:hint="eastAsia"/>
        </w:rPr>
        <w:t>提出日：2021</w:t>
      </w:r>
      <w:r w:rsidRPr="00D94EB4">
        <w:rPr>
          <w:rFonts w:asciiTheme="minorEastAsia" w:eastAsiaTheme="minorEastAsia" w:hAnsiTheme="minorEastAsia" w:hint="eastAsia"/>
        </w:rPr>
        <w:t>年　　月　　日</w:t>
      </w:r>
    </w:p>
    <w:p w14:paraId="6E4DAF44" w14:textId="77777777" w:rsidR="00566AD9" w:rsidRPr="00D94EB4" w:rsidRDefault="00566AD9" w:rsidP="00A96D89">
      <w:pPr>
        <w:jc w:val="right"/>
        <w:rPr>
          <w:rFonts w:asciiTheme="minorEastAsia" w:eastAsiaTheme="minorEastAsia" w:hAnsiTheme="minorEastAsia"/>
          <w:szCs w:val="22"/>
        </w:rPr>
      </w:pPr>
    </w:p>
    <w:p w14:paraId="1667ED49" w14:textId="3549C481" w:rsidR="00DB69CA" w:rsidRDefault="00CE6D7E" w:rsidP="000F77AA">
      <w:pPr>
        <w:spacing w:line="266" w:lineRule="exact"/>
        <w:jc w:val="center"/>
        <w:rPr>
          <w:rFonts w:asciiTheme="minorEastAsia" w:eastAsiaTheme="minorEastAsia" w:hAnsiTheme="minorEastAsia"/>
          <w:sz w:val="24"/>
        </w:rPr>
      </w:pPr>
      <w:r w:rsidRPr="00D94EB4">
        <w:rPr>
          <w:rFonts w:asciiTheme="minorEastAsia" w:eastAsiaTheme="minorEastAsia" w:hAnsiTheme="minorEastAsia" w:hint="eastAsia"/>
          <w:sz w:val="24"/>
        </w:rPr>
        <w:t>JFS規格取得モデル</w:t>
      </w:r>
      <w:r w:rsidR="00DB69CA" w:rsidRPr="00D94EB4">
        <w:rPr>
          <w:rFonts w:asciiTheme="minorEastAsia" w:eastAsiaTheme="minorEastAsia" w:hAnsiTheme="minorEastAsia" w:hint="eastAsia"/>
          <w:sz w:val="24"/>
        </w:rPr>
        <w:t>事業者</w:t>
      </w:r>
      <w:r w:rsidRPr="00D94EB4">
        <w:rPr>
          <w:rFonts w:asciiTheme="minorEastAsia" w:eastAsiaTheme="minorEastAsia" w:hAnsiTheme="minorEastAsia" w:hint="eastAsia"/>
          <w:sz w:val="24"/>
        </w:rPr>
        <w:t>申請書</w:t>
      </w:r>
    </w:p>
    <w:p w14:paraId="6A046BFE" w14:textId="4F7B9AE8" w:rsidR="00566AD9" w:rsidRDefault="00566AD9" w:rsidP="000F77AA">
      <w:pPr>
        <w:spacing w:line="266" w:lineRule="exact"/>
        <w:jc w:val="center"/>
        <w:rPr>
          <w:rFonts w:asciiTheme="minorEastAsia" w:eastAsiaTheme="minorEastAsia" w:hAnsiTheme="minorEastAsia"/>
          <w:spacing w:val="10"/>
          <w:sz w:val="24"/>
        </w:rPr>
      </w:pPr>
    </w:p>
    <w:p w14:paraId="53F28C5F" w14:textId="77777777" w:rsidR="00C33AEB" w:rsidRPr="000F77AA" w:rsidRDefault="00C33AEB" w:rsidP="000F77AA">
      <w:pPr>
        <w:spacing w:line="266" w:lineRule="exact"/>
        <w:jc w:val="center"/>
        <w:rPr>
          <w:rFonts w:asciiTheme="minorEastAsia" w:eastAsiaTheme="minorEastAsia" w:hAnsiTheme="minorEastAsia"/>
          <w:spacing w:val="10"/>
          <w:sz w:val="24"/>
        </w:rPr>
      </w:pPr>
    </w:p>
    <w:p w14:paraId="2C06D127" w14:textId="471A1649" w:rsidR="00DB69CA" w:rsidRDefault="00CE6D7E" w:rsidP="00DB69CA">
      <w:pPr>
        <w:spacing w:line="266" w:lineRule="exact"/>
        <w:rPr>
          <w:rFonts w:asciiTheme="minorEastAsia" w:eastAsiaTheme="minorEastAsia" w:hAnsiTheme="minorEastAsia"/>
          <w:spacing w:val="10"/>
          <w:szCs w:val="22"/>
        </w:rPr>
      </w:pPr>
      <w:r w:rsidRPr="00D94EB4">
        <w:rPr>
          <w:rFonts w:asciiTheme="minorEastAsia" w:eastAsiaTheme="minorEastAsia" w:hAnsiTheme="minorEastAsia" w:hint="eastAsia"/>
          <w:spacing w:val="10"/>
          <w:szCs w:val="22"/>
        </w:rPr>
        <w:t>１．申請者内容</w:t>
      </w:r>
    </w:p>
    <w:p w14:paraId="4ED5C489" w14:textId="77777777" w:rsidR="001829F8" w:rsidRPr="00D94EB4" w:rsidRDefault="001829F8" w:rsidP="00DB69CA">
      <w:pPr>
        <w:spacing w:line="266" w:lineRule="exact"/>
        <w:rPr>
          <w:rFonts w:asciiTheme="minorEastAsia" w:eastAsiaTheme="minorEastAsia" w:hAnsiTheme="minorEastAsia"/>
          <w:spacing w:val="10"/>
          <w:szCs w:val="22"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1276"/>
        <w:gridCol w:w="3573"/>
        <w:gridCol w:w="2126"/>
        <w:gridCol w:w="2664"/>
      </w:tblGrid>
      <w:tr w:rsidR="00D94EB4" w:rsidRPr="00D94EB4" w14:paraId="5A2A7EE9" w14:textId="77777777" w:rsidTr="004A6007">
        <w:trPr>
          <w:trHeight w:val="651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1EDEB853" w14:textId="77777777" w:rsidR="004A6007" w:rsidRDefault="005B0B70" w:rsidP="004A6007">
            <w:pPr>
              <w:rPr>
                <w:rFonts w:asciiTheme="minorEastAsia" w:eastAsiaTheme="minorEastAsia" w:hAnsiTheme="minorEastAsia" w:cs="ＭＳ 明朝"/>
                <w:szCs w:val="22"/>
              </w:rPr>
            </w:pP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事業者</w:t>
            </w:r>
          </w:p>
          <w:p w14:paraId="1C929186" w14:textId="5784DB52" w:rsidR="005B0B70" w:rsidRPr="00D94EB4" w:rsidRDefault="005B0B70" w:rsidP="004A6007">
            <w:pPr>
              <w:rPr>
                <w:rFonts w:asciiTheme="minorEastAsia" w:eastAsiaTheme="minorEastAsia" w:hAnsiTheme="minorEastAsia" w:cs="Century"/>
                <w:szCs w:val="22"/>
              </w:rPr>
            </w:pP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名称</w:t>
            </w:r>
          </w:p>
        </w:tc>
        <w:tc>
          <w:tcPr>
            <w:tcW w:w="83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B784" w14:textId="77777777" w:rsidR="005B0B70" w:rsidRDefault="005B0B70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  <w:r w:rsidRPr="00D94EB4">
              <w:rPr>
                <w:rFonts w:asciiTheme="minorEastAsia" w:eastAsiaTheme="minorEastAsia" w:hAnsiTheme="minorEastAsia" w:cs="Century" w:hint="eastAsia"/>
                <w:szCs w:val="22"/>
              </w:rPr>
              <w:t xml:space="preserve">　　　　　　　　　　　　</w:t>
            </w:r>
          </w:p>
          <w:p w14:paraId="46418224" w14:textId="573B1919" w:rsidR="00056E89" w:rsidRPr="00D94EB4" w:rsidRDefault="00056E89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</w:tc>
      </w:tr>
      <w:tr w:rsidR="00D94EB4" w:rsidRPr="00D94EB4" w14:paraId="20FDE4FC" w14:textId="77777777" w:rsidTr="00B86C44">
        <w:trPr>
          <w:trHeight w:val="651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720B7E7" w14:textId="1C88D075" w:rsidR="005B0B70" w:rsidRPr="00D94EB4" w:rsidRDefault="005B0B70" w:rsidP="004A6007">
            <w:pPr>
              <w:rPr>
                <w:rFonts w:asciiTheme="minorEastAsia" w:eastAsiaTheme="minorEastAsia" w:hAnsiTheme="minorEastAsia" w:cs="ＭＳ 明朝"/>
                <w:szCs w:val="22"/>
              </w:rPr>
            </w:pP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代表者</w:t>
            </w:r>
            <w:r w:rsidRPr="00D94EB4">
              <w:rPr>
                <w:rFonts w:asciiTheme="minorEastAsia" w:eastAsiaTheme="minorEastAsia" w:hAnsiTheme="minorEastAsia" w:cs="ＭＳ 明朝"/>
                <w:szCs w:val="22"/>
              </w:rPr>
              <w:br/>
            </w:r>
            <w:r w:rsidR="00CE6D7E"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ご</w:t>
            </w: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氏名</w:t>
            </w:r>
          </w:p>
        </w:tc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B3107" w14:textId="77777777" w:rsidR="005B0B70" w:rsidRPr="00D94EB4" w:rsidRDefault="005B0B70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  <w:r w:rsidRPr="00D94EB4">
              <w:rPr>
                <w:rFonts w:asciiTheme="minorEastAsia" w:eastAsiaTheme="minorEastAsia" w:hAnsiTheme="minorEastAsia" w:cs="Century" w:hint="eastAsia"/>
                <w:szCs w:val="22"/>
              </w:rPr>
              <w:t xml:space="preserve">　　　　　　　　　　　　　　　　　　　　　　　　</w:t>
            </w:r>
          </w:p>
          <w:p w14:paraId="4D3C02DE" w14:textId="2A61316A" w:rsidR="005B0B70" w:rsidRPr="00D94EB4" w:rsidRDefault="005B0B70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  <w:r w:rsidRPr="00D94EB4">
              <w:rPr>
                <w:rFonts w:asciiTheme="minorEastAsia" w:eastAsiaTheme="minorEastAsia" w:hAnsiTheme="minorEastAsia" w:cs="Century" w:hint="eastAsia"/>
                <w:szCs w:val="22"/>
              </w:rPr>
              <w:t xml:space="preserve">　　　　　　　　　　　　</w:t>
            </w:r>
            <w:r w:rsidR="00566AD9">
              <w:rPr>
                <w:rFonts w:asciiTheme="minorEastAsia" w:eastAsiaTheme="minorEastAsia" w:hAnsiTheme="minorEastAsia" w:cs="Century" w:hint="eastAsia"/>
                <w:szCs w:val="22"/>
              </w:rPr>
              <w:t xml:space="preserve">　　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1246D259" w14:textId="45DE3FF7" w:rsidR="005B0B70" w:rsidRPr="00D94EB4" w:rsidRDefault="005B0B70" w:rsidP="00CD11C2">
            <w:pPr>
              <w:spacing w:line="360" w:lineRule="auto"/>
              <w:ind w:rightChars="-55" w:right="-121"/>
              <w:rPr>
                <w:rFonts w:asciiTheme="minorEastAsia" w:eastAsiaTheme="minorEastAsia" w:hAnsiTheme="minorEastAsia"/>
                <w:szCs w:val="22"/>
              </w:rPr>
            </w:pPr>
            <w:r w:rsidRPr="00D94EB4">
              <w:rPr>
                <w:rFonts w:asciiTheme="minorEastAsia" w:eastAsiaTheme="minorEastAsia" w:hAnsiTheme="minorEastAsia" w:hint="eastAsia"/>
                <w:szCs w:val="22"/>
              </w:rPr>
              <w:t>代表者役職</w:t>
            </w:r>
          </w:p>
        </w:tc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04FB0" w14:textId="77777777" w:rsidR="005B0B70" w:rsidRPr="00D94EB4" w:rsidRDefault="005B0B70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</w:tc>
      </w:tr>
      <w:tr w:rsidR="00D94EB4" w:rsidRPr="00D94EB4" w14:paraId="7D034068" w14:textId="77777777" w:rsidTr="004A6007">
        <w:trPr>
          <w:trHeight w:val="642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B5396B3" w14:textId="4BD2EDD0" w:rsidR="00DB69CA" w:rsidRPr="00D94EB4" w:rsidRDefault="00CE6D7E" w:rsidP="00CD11C2">
            <w:pPr>
              <w:spacing w:line="360" w:lineRule="auto"/>
              <w:ind w:left="211" w:hangingChars="96" w:hanging="211"/>
              <w:rPr>
                <w:rFonts w:asciiTheme="minorEastAsia" w:eastAsiaTheme="minorEastAsia" w:hAnsiTheme="minorEastAsia" w:cs="ＭＳ 明朝"/>
                <w:szCs w:val="22"/>
              </w:rPr>
            </w:pP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ご</w:t>
            </w:r>
            <w:r w:rsidR="00DB69CA"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住所</w:t>
            </w:r>
          </w:p>
        </w:tc>
        <w:tc>
          <w:tcPr>
            <w:tcW w:w="83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D799" w14:textId="77777777" w:rsidR="00DB69CA" w:rsidRPr="00D94EB4" w:rsidRDefault="00DB69CA" w:rsidP="00CD11C2">
            <w:pPr>
              <w:spacing w:line="360" w:lineRule="auto"/>
              <w:rPr>
                <w:rFonts w:asciiTheme="minorEastAsia" w:eastAsiaTheme="minorEastAsia" w:hAnsiTheme="minorEastAsia" w:cs="ＭＳ 明朝"/>
                <w:szCs w:val="22"/>
              </w:rPr>
            </w:pP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（〒　　　－　　　　）</w:t>
            </w:r>
          </w:p>
          <w:p w14:paraId="40C913A4" w14:textId="5BD48B7B" w:rsidR="00566AD9" w:rsidRPr="00D94EB4" w:rsidRDefault="00566AD9" w:rsidP="00CD11C2">
            <w:pPr>
              <w:spacing w:line="360" w:lineRule="auto"/>
              <w:rPr>
                <w:rFonts w:asciiTheme="minorEastAsia" w:eastAsiaTheme="minorEastAsia" w:hAnsiTheme="minorEastAsia" w:cs="ＭＳ 明朝"/>
                <w:szCs w:val="22"/>
              </w:rPr>
            </w:pPr>
          </w:p>
        </w:tc>
      </w:tr>
      <w:tr w:rsidR="00D94EB4" w:rsidRPr="00D94EB4" w14:paraId="19875D67" w14:textId="77777777" w:rsidTr="001829F8">
        <w:trPr>
          <w:trHeight w:val="334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00CAE114" w14:textId="02989A4D" w:rsidR="00DB69CA" w:rsidRPr="00D94EB4" w:rsidRDefault="00DB69CA" w:rsidP="004A6007">
            <w:pPr>
              <w:spacing w:line="360" w:lineRule="auto"/>
              <w:ind w:left="211" w:hangingChars="96" w:hanging="211"/>
              <w:rPr>
                <w:rFonts w:asciiTheme="minorEastAsia" w:eastAsiaTheme="minorEastAsia" w:hAnsiTheme="minorEastAsia" w:cs="ＭＳ 明朝"/>
                <w:szCs w:val="22"/>
              </w:rPr>
            </w:pP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法人番号</w:t>
            </w:r>
          </w:p>
        </w:tc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96328" w14:textId="47468BCD" w:rsidR="00566AD9" w:rsidRPr="00D94EB4" w:rsidRDefault="00566AD9" w:rsidP="00CD11C2">
            <w:pPr>
              <w:spacing w:line="360" w:lineRule="auto"/>
              <w:rPr>
                <w:rFonts w:asciiTheme="minorEastAsia" w:eastAsiaTheme="minorEastAsia" w:hAnsiTheme="minorEastAsia" w:cs="ＭＳ 明朝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CDB36D" w14:textId="77777777" w:rsidR="00DB69CA" w:rsidRPr="00D94EB4" w:rsidRDefault="00DB69CA" w:rsidP="001829F8">
            <w:pPr>
              <w:spacing w:line="360" w:lineRule="auto"/>
              <w:rPr>
                <w:rFonts w:asciiTheme="minorEastAsia" w:eastAsiaTheme="minorEastAsia" w:hAnsiTheme="minorEastAsia" w:cs="ＭＳ 明朝"/>
                <w:szCs w:val="22"/>
              </w:rPr>
            </w:pP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決算月</w:t>
            </w:r>
          </w:p>
        </w:tc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91CEC" w14:textId="074272E1" w:rsidR="00DB69CA" w:rsidRPr="00D94EB4" w:rsidRDefault="00DB69CA" w:rsidP="00B86C44">
            <w:pPr>
              <w:spacing w:line="360" w:lineRule="auto"/>
              <w:ind w:firstLineChars="200" w:firstLine="440"/>
              <w:jc w:val="center"/>
              <w:rPr>
                <w:rFonts w:asciiTheme="minorEastAsia" w:eastAsiaTheme="minorEastAsia" w:hAnsiTheme="minorEastAsia" w:cs="ＭＳ 明朝"/>
                <w:szCs w:val="22"/>
              </w:rPr>
            </w:pP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月</w:t>
            </w:r>
          </w:p>
        </w:tc>
      </w:tr>
      <w:tr w:rsidR="00B86C44" w:rsidRPr="00D94EB4" w14:paraId="3CD01443" w14:textId="77777777" w:rsidTr="001829F8">
        <w:trPr>
          <w:trHeight w:val="554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00946280" w14:textId="77777777" w:rsidR="001829F8" w:rsidRPr="00412ECB" w:rsidRDefault="001829F8" w:rsidP="001829F8">
            <w:pPr>
              <w:rPr>
                <w:rFonts w:asciiTheme="minorEastAsia" w:eastAsiaTheme="minorEastAsia" w:hAnsiTheme="minorEastAsia" w:cs="Century"/>
                <w:szCs w:val="22"/>
              </w:rPr>
            </w:pPr>
            <w:r w:rsidRPr="00412ECB">
              <w:rPr>
                <w:rFonts w:asciiTheme="minorEastAsia" w:eastAsiaTheme="minorEastAsia" w:hAnsiTheme="minorEastAsia" w:cs="Century" w:hint="eastAsia"/>
                <w:szCs w:val="22"/>
              </w:rPr>
              <w:t>資本金</w:t>
            </w:r>
          </w:p>
          <w:p w14:paraId="495AC45E" w14:textId="5CE60D2D" w:rsidR="00B86C44" w:rsidRPr="00B86C44" w:rsidRDefault="00B86C44" w:rsidP="004A6007">
            <w:pPr>
              <w:rPr>
                <w:rFonts w:asciiTheme="minorEastAsia" w:eastAsiaTheme="minorEastAsia" w:hAnsiTheme="minorEastAsia" w:cs="Century"/>
                <w:color w:val="FF0000"/>
                <w:szCs w:val="22"/>
              </w:rPr>
            </w:pPr>
            <w:r w:rsidRPr="00412ECB">
              <w:rPr>
                <w:rFonts w:asciiTheme="minorEastAsia" w:eastAsiaTheme="minorEastAsia" w:hAnsiTheme="minorEastAsia" w:cs="Century" w:hint="eastAsia"/>
                <w:sz w:val="18"/>
                <w:szCs w:val="18"/>
              </w:rPr>
              <w:t>（千円）</w:t>
            </w:r>
          </w:p>
        </w:tc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F90B0" w14:textId="77777777" w:rsidR="00B86C44" w:rsidRPr="00B86C44" w:rsidRDefault="00B86C44" w:rsidP="00CD11C2">
            <w:pPr>
              <w:spacing w:line="360" w:lineRule="auto"/>
              <w:rPr>
                <w:rFonts w:asciiTheme="minorEastAsia" w:eastAsiaTheme="minorEastAsia" w:hAnsiTheme="minorEastAsia" w:cs="Century"/>
                <w:color w:val="FF0000"/>
                <w:szCs w:val="22"/>
              </w:rPr>
            </w:pPr>
          </w:p>
          <w:p w14:paraId="3A2C16F3" w14:textId="57F42516" w:rsidR="00B86C44" w:rsidRPr="00B86C44" w:rsidRDefault="00B86C44" w:rsidP="00CD11C2">
            <w:pPr>
              <w:spacing w:line="360" w:lineRule="auto"/>
              <w:rPr>
                <w:rFonts w:asciiTheme="minorEastAsia" w:eastAsiaTheme="minorEastAsia" w:hAnsiTheme="minorEastAsia" w:cs="Century"/>
                <w:color w:val="FF0000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2603F39" w14:textId="759C3D3F" w:rsidR="00B86C44" w:rsidRPr="00412ECB" w:rsidRDefault="00B86C44" w:rsidP="00B86C44">
            <w:pPr>
              <w:rPr>
                <w:rFonts w:asciiTheme="minorEastAsia" w:eastAsiaTheme="minorEastAsia" w:hAnsiTheme="minorEastAsia" w:cs="Century"/>
                <w:szCs w:val="22"/>
              </w:rPr>
            </w:pPr>
            <w:r w:rsidRPr="00412ECB">
              <w:rPr>
                <w:rFonts w:asciiTheme="minorEastAsia" w:eastAsiaTheme="minorEastAsia" w:hAnsiTheme="minorEastAsia" w:cs="Century" w:hint="eastAsia"/>
                <w:szCs w:val="22"/>
              </w:rPr>
              <w:t>正社員数</w:t>
            </w:r>
          </w:p>
          <w:p w14:paraId="48794916" w14:textId="23C1D75B" w:rsidR="00B86C44" w:rsidRPr="00F422DC" w:rsidRDefault="00B86C44" w:rsidP="00B86C44">
            <w:pPr>
              <w:ind w:rightChars="-55" w:right="-121"/>
              <w:rPr>
                <w:rFonts w:asciiTheme="minorEastAsia" w:eastAsiaTheme="minorEastAsia" w:hAnsiTheme="minorEastAsia"/>
                <w:color w:val="FF0000"/>
                <w:sz w:val="18"/>
                <w:szCs w:val="18"/>
              </w:rPr>
            </w:pPr>
            <w:r w:rsidRPr="00412ECB">
              <w:rPr>
                <w:rFonts w:asciiTheme="minorEastAsia" w:eastAsiaTheme="minorEastAsia" w:hAnsiTheme="minorEastAsia" w:cs="Century" w:hint="eastAsia"/>
                <w:sz w:val="18"/>
                <w:szCs w:val="18"/>
              </w:rPr>
              <w:t>（パート、契約社員等</w:t>
            </w:r>
            <w:r w:rsidR="00412ECB">
              <w:rPr>
                <w:rFonts w:asciiTheme="minorEastAsia" w:eastAsiaTheme="minorEastAsia" w:hAnsiTheme="minorEastAsia" w:cs="Century" w:hint="eastAsia"/>
                <w:sz w:val="18"/>
                <w:szCs w:val="18"/>
              </w:rPr>
              <w:t>を</w:t>
            </w:r>
            <w:r w:rsidRPr="00412ECB">
              <w:rPr>
                <w:rFonts w:asciiTheme="minorEastAsia" w:eastAsiaTheme="minorEastAsia" w:hAnsiTheme="minorEastAsia" w:cs="Century" w:hint="eastAsia"/>
                <w:sz w:val="18"/>
                <w:szCs w:val="18"/>
              </w:rPr>
              <w:t>除く</w:t>
            </w:r>
            <w:r w:rsidR="00DE048B" w:rsidRPr="00412ECB">
              <w:rPr>
                <w:rFonts w:asciiTheme="minorEastAsia" w:eastAsiaTheme="minorEastAsia" w:hAnsiTheme="minorEastAsia" w:cs="Century" w:hint="eastAsia"/>
                <w:sz w:val="18"/>
                <w:szCs w:val="18"/>
              </w:rPr>
              <w:t>事業者全体</w:t>
            </w:r>
            <w:r w:rsidRPr="00412ECB">
              <w:rPr>
                <w:rFonts w:asciiTheme="minorEastAsia" w:eastAsiaTheme="minorEastAsia" w:hAnsiTheme="minorEastAsia" w:cs="Century" w:hint="eastAsia"/>
                <w:sz w:val="18"/>
                <w:szCs w:val="18"/>
              </w:rPr>
              <w:t>）</w:t>
            </w:r>
          </w:p>
        </w:tc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BCF80" w14:textId="77777777" w:rsidR="00B86C44" w:rsidRPr="00B86C44" w:rsidRDefault="00B86C44" w:rsidP="00CD11C2">
            <w:pPr>
              <w:spacing w:line="360" w:lineRule="auto"/>
              <w:rPr>
                <w:rFonts w:asciiTheme="minorEastAsia" w:eastAsiaTheme="minorEastAsia" w:hAnsiTheme="minorEastAsia" w:cs="Century"/>
                <w:color w:val="FF0000"/>
                <w:szCs w:val="22"/>
              </w:rPr>
            </w:pPr>
          </w:p>
          <w:p w14:paraId="6FF59E8A" w14:textId="0520103E" w:rsidR="00B86C44" w:rsidRPr="00B86C44" w:rsidRDefault="00B86C44" w:rsidP="001829F8">
            <w:pPr>
              <w:spacing w:line="360" w:lineRule="auto"/>
              <w:rPr>
                <w:rFonts w:asciiTheme="minorEastAsia" w:eastAsiaTheme="minorEastAsia" w:hAnsiTheme="minorEastAsia" w:cs="Century"/>
                <w:color w:val="FF0000"/>
                <w:szCs w:val="22"/>
              </w:rPr>
            </w:pPr>
          </w:p>
        </w:tc>
      </w:tr>
      <w:tr w:rsidR="00D94EB4" w:rsidRPr="00D94EB4" w14:paraId="6CA5200F" w14:textId="77777777" w:rsidTr="00B86C44">
        <w:trPr>
          <w:trHeight w:val="651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B0A46D4" w14:textId="2DC78300" w:rsidR="00DB69CA" w:rsidRPr="00D94EB4" w:rsidRDefault="005B0B70" w:rsidP="004A6007">
            <w:pPr>
              <w:rPr>
                <w:rFonts w:asciiTheme="minorEastAsia" w:eastAsiaTheme="minorEastAsia" w:hAnsiTheme="minorEastAsia" w:cs="Century"/>
                <w:szCs w:val="22"/>
              </w:rPr>
            </w:pPr>
            <w:r w:rsidRPr="00D94EB4">
              <w:rPr>
                <w:rFonts w:asciiTheme="minorEastAsia" w:eastAsiaTheme="minorEastAsia" w:hAnsiTheme="minorEastAsia" w:cs="Century" w:hint="eastAsia"/>
                <w:szCs w:val="22"/>
              </w:rPr>
              <w:t>担当者</w:t>
            </w:r>
            <w:r w:rsidRPr="00D94EB4">
              <w:rPr>
                <w:rFonts w:asciiTheme="minorEastAsia" w:eastAsiaTheme="minorEastAsia" w:hAnsiTheme="minorEastAsia" w:cs="Century"/>
                <w:szCs w:val="22"/>
              </w:rPr>
              <w:br/>
            </w:r>
            <w:r w:rsidR="00CE6D7E" w:rsidRPr="00D94EB4">
              <w:rPr>
                <w:rFonts w:asciiTheme="minorEastAsia" w:eastAsiaTheme="minorEastAsia" w:hAnsiTheme="minorEastAsia" w:cs="Century" w:hint="eastAsia"/>
                <w:szCs w:val="22"/>
              </w:rPr>
              <w:t>ご</w:t>
            </w:r>
            <w:r w:rsidRPr="00D94EB4">
              <w:rPr>
                <w:rFonts w:asciiTheme="minorEastAsia" w:eastAsiaTheme="minorEastAsia" w:hAnsiTheme="minorEastAsia" w:cs="Century" w:hint="eastAsia"/>
                <w:szCs w:val="22"/>
              </w:rPr>
              <w:t>氏名</w:t>
            </w:r>
          </w:p>
        </w:tc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E9CD" w14:textId="77777777" w:rsidR="00DB69CA" w:rsidRDefault="00DB69CA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  <w:p w14:paraId="344C1745" w14:textId="09F5DFEB" w:rsidR="00566AD9" w:rsidRPr="00D94EB4" w:rsidRDefault="00566AD9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6258D41" w14:textId="3D9E85A8" w:rsidR="00DB69CA" w:rsidRPr="00D94EB4" w:rsidRDefault="005B0B70" w:rsidP="00566AD9">
            <w:pPr>
              <w:ind w:rightChars="-55" w:right="-121"/>
              <w:rPr>
                <w:rFonts w:asciiTheme="minorEastAsia" w:eastAsiaTheme="minorEastAsia" w:hAnsiTheme="minorEastAsia"/>
                <w:szCs w:val="22"/>
              </w:rPr>
            </w:pPr>
            <w:r w:rsidRPr="00D94EB4">
              <w:rPr>
                <w:rFonts w:asciiTheme="minorEastAsia" w:eastAsiaTheme="minorEastAsia" w:hAnsiTheme="minorEastAsia" w:hint="eastAsia"/>
                <w:szCs w:val="22"/>
              </w:rPr>
              <w:t>担当者</w:t>
            </w:r>
            <w:r w:rsidR="009C2743" w:rsidRPr="00D94EB4">
              <w:rPr>
                <w:rFonts w:asciiTheme="minorEastAsia" w:eastAsiaTheme="minorEastAsia" w:hAnsiTheme="minorEastAsia" w:hint="eastAsia"/>
                <w:szCs w:val="22"/>
              </w:rPr>
              <w:t>部署・</w:t>
            </w:r>
            <w:r w:rsidRPr="00D94EB4">
              <w:rPr>
                <w:rFonts w:asciiTheme="minorEastAsia" w:eastAsiaTheme="minorEastAsia" w:hAnsiTheme="minorEastAsia" w:hint="eastAsia"/>
                <w:szCs w:val="22"/>
              </w:rPr>
              <w:t>役職</w:t>
            </w:r>
          </w:p>
        </w:tc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82B28" w14:textId="10E29BD8" w:rsidR="00DB69CA" w:rsidRDefault="00DB69CA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  <w:r w:rsidRPr="00D94EB4">
              <w:rPr>
                <w:rFonts w:asciiTheme="minorEastAsia" w:eastAsiaTheme="minorEastAsia" w:hAnsiTheme="minorEastAsia" w:cs="Century" w:hint="eastAsia"/>
                <w:szCs w:val="22"/>
              </w:rPr>
              <w:t xml:space="preserve">　</w:t>
            </w:r>
          </w:p>
          <w:p w14:paraId="49A8D2A0" w14:textId="5065367D" w:rsidR="00566AD9" w:rsidRPr="00D94EB4" w:rsidRDefault="00566AD9" w:rsidP="00CD11C2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</w:tc>
      </w:tr>
      <w:tr w:rsidR="00B86C44" w:rsidRPr="00D94EB4" w14:paraId="600529AB" w14:textId="77777777" w:rsidTr="00B86C44">
        <w:trPr>
          <w:trHeight w:val="804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13A2A28E" w14:textId="77901355" w:rsidR="00B86C44" w:rsidRPr="00412ECB" w:rsidRDefault="00B86C44" w:rsidP="004A6007">
            <w:pPr>
              <w:rPr>
                <w:rFonts w:asciiTheme="minorEastAsia" w:eastAsiaTheme="minorEastAsia" w:hAnsiTheme="minorEastAsia" w:cs="ＭＳ 明朝"/>
                <w:szCs w:val="22"/>
              </w:rPr>
            </w:pPr>
            <w:r w:rsidRPr="00412ECB">
              <w:rPr>
                <w:rFonts w:asciiTheme="minorEastAsia" w:eastAsiaTheme="minorEastAsia" w:hAnsiTheme="minorEastAsia" w:cs="ＭＳ 明朝" w:hint="eastAsia"/>
                <w:szCs w:val="22"/>
              </w:rPr>
              <w:t>輸出実績</w:t>
            </w:r>
          </w:p>
        </w:tc>
        <w:tc>
          <w:tcPr>
            <w:tcW w:w="83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898F5" w14:textId="77777777" w:rsidR="00B86C44" w:rsidRPr="00412ECB" w:rsidRDefault="00B86C44" w:rsidP="00CD11C2">
            <w:pPr>
              <w:spacing w:line="300" w:lineRule="exact"/>
              <w:rPr>
                <w:rFonts w:asciiTheme="minorEastAsia" w:eastAsiaTheme="minorEastAsia" w:hAnsiTheme="minorEastAsia" w:cs="ＭＳ 明朝"/>
                <w:szCs w:val="22"/>
              </w:rPr>
            </w:pPr>
          </w:p>
          <w:p w14:paraId="6142F02F" w14:textId="29F576AA" w:rsidR="00B86C44" w:rsidRPr="00412ECB" w:rsidRDefault="00B86C44" w:rsidP="00CD11C2">
            <w:pPr>
              <w:spacing w:line="300" w:lineRule="exact"/>
              <w:rPr>
                <w:rFonts w:asciiTheme="minorEastAsia" w:eastAsiaTheme="minorEastAsia" w:hAnsiTheme="minorEastAsia" w:cs="ＭＳ 明朝"/>
                <w:sz w:val="18"/>
                <w:szCs w:val="18"/>
              </w:rPr>
            </w:pPr>
            <w:r w:rsidRPr="00412ECB">
              <w:rPr>
                <w:rFonts w:asciiTheme="minorEastAsia" w:eastAsiaTheme="minorEastAsia" w:hAnsiTheme="minorEastAsia" w:cs="ＭＳ 明朝" w:hint="eastAsia"/>
                <w:sz w:val="18"/>
                <w:szCs w:val="18"/>
              </w:rPr>
              <w:t>※</w:t>
            </w:r>
            <w:r w:rsidR="00F422DC" w:rsidRPr="00412ECB">
              <w:rPr>
                <w:rFonts w:asciiTheme="minorEastAsia" w:eastAsiaTheme="minorEastAsia" w:hAnsiTheme="minorEastAsia" w:cs="ＭＳ 明朝" w:hint="eastAsia"/>
                <w:sz w:val="18"/>
                <w:szCs w:val="18"/>
              </w:rPr>
              <w:t>輸出実績があれば</w:t>
            </w:r>
            <w:r w:rsidR="00DE048B" w:rsidRPr="00412ECB">
              <w:rPr>
                <w:rFonts w:asciiTheme="minorEastAsia" w:eastAsiaTheme="minorEastAsia" w:hAnsiTheme="minorEastAsia" w:cs="ＭＳ 明朝" w:hint="eastAsia"/>
                <w:sz w:val="18"/>
                <w:szCs w:val="18"/>
              </w:rPr>
              <w:t>、主な輸出品目と</w:t>
            </w:r>
            <w:r w:rsidR="00F422DC" w:rsidRPr="00412ECB">
              <w:rPr>
                <w:rFonts w:asciiTheme="minorEastAsia" w:eastAsiaTheme="minorEastAsia" w:hAnsiTheme="minorEastAsia" w:cs="ＭＳ 明朝" w:hint="eastAsia"/>
                <w:sz w:val="18"/>
                <w:szCs w:val="18"/>
              </w:rPr>
              <w:t>年間売上高をご記載ください。</w:t>
            </w:r>
          </w:p>
        </w:tc>
      </w:tr>
      <w:tr w:rsidR="00D94EB4" w:rsidRPr="00D94EB4" w14:paraId="3C04B311" w14:textId="77777777" w:rsidTr="00B86C44">
        <w:trPr>
          <w:trHeight w:val="2488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162B3594" w14:textId="53AB441C" w:rsidR="00CE6D7E" w:rsidRPr="00D94EB4" w:rsidRDefault="00DB69CA" w:rsidP="004A6007">
            <w:pPr>
              <w:rPr>
                <w:rFonts w:asciiTheme="minorEastAsia" w:eastAsiaTheme="minorEastAsia" w:hAnsiTheme="minorEastAsia" w:cs="ＭＳ 明朝"/>
                <w:szCs w:val="22"/>
              </w:rPr>
            </w:pP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担当者</w:t>
            </w:r>
            <w:r w:rsidR="004A6007">
              <w:rPr>
                <w:rFonts w:asciiTheme="minorEastAsia" w:eastAsiaTheme="minorEastAsia" w:hAnsiTheme="minorEastAsia" w:cs="ＭＳ 明朝" w:hint="eastAsia"/>
                <w:szCs w:val="22"/>
              </w:rPr>
              <w:t>の</w:t>
            </w:r>
          </w:p>
          <w:p w14:paraId="044EE989" w14:textId="75FA1602" w:rsidR="00DB69CA" w:rsidRPr="00D94EB4" w:rsidRDefault="00CE6D7E" w:rsidP="004A6007">
            <w:pPr>
              <w:rPr>
                <w:rFonts w:asciiTheme="minorEastAsia" w:eastAsiaTheme="minorEastAsia" w:hAnsiTheme="minorEastAsia" w:cs="ＭＳ 明朝"/>
                <w:szCs w:val="22"/>
              </w:rPr>
            </w:pP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ご</w:t>
            </w:r>
            <w:r w:rsidR="00DB69CA"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連絡先</w:t>
            </w:r>
          </w:p>
        </w:tc>
        <w:tc>
          <w:tcPr>
            <w:tcW w:w="83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7D8E8" w14:textId="1B59FFE1" w:rsidR="00DB69CA" w:rsidRDefault="00DB69CA" w:rsidP="00CD11C2">
            <w:pPr>
              <w:spacing w:line="300" w:lineRule="exact"/>
              <w:rPr>
                <w:rFonts w:asciiTheme="minorEastAsia" w:eastAsiaTheme="minorEastAsia" w:hAnsiTheme="minorEastAsia" w:cs="ＭＳ 明朝"/>
                <w:szCs w:val="22"/>
              </w:rPr>
            </w:pP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電話番号：</w:t>
            </w:r>
          </w:p>
          <w:p w14:paraId="66BA261D" w14:textId="77777777" w:rsidR="00566AD9" w:rsidRPr="00D94EB4" w:rsidRDefault="00566AD9" w:rsidP="00CD11C2">
            <w:pPr>
              <w:spacing w:line="300" w:lineRule="exact"/>
              <w:rPr>
                <w:rFonts w:asciiTheme="minorEastAsia" w:eastAsiaTheme="minorEastAsia" w:hAnsiTheme="minorEastAsia" w:cs="ＭＳ 明朝"/>
                <w:szCs w:val="22"/>
              </w:rPr>
            </w:pPr>
          </w:p>
          <w:p w14:paraId="7B36EB1E" w14:textId="0E551C67" w:rsidR="00DB69CA" w:rsidRDefault="009C2743" w:rsidP="00CD11C2">
            <w:pPr>
              <w:spacing w:line="300" w:lineRule="exact"/>
              <w:rPr>
                <w:rFonts w:asciiTheme="minorEastAsia" w:eastAsiaTheme="minorEastAsia" w:hAnsiTheme="minorEastAsia" w:cs="ＭＳ 明朝"/>
                <w:szCs w:val="22"/>
              </w:rPr>
            </w:pP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E</w:t>
            </w:r>
            <w:r w:rsidR="00CE6D7E" w:rsidRPr="00D94EB4">
              <w:rPr>
                <w:rFonts w:asciiTheme="minorEastAsia" w:eastAsiaTheme="minorEastAsia" w:hAnsiTheme="minorEastAsia" w:cs="ＭＳ 明朝"/>
                <w:szCs w:val="22"/>
              </w:rPr>
              <w:t>-mail</w:t>
            </w:r>
            <w:r w:rsidR="004A6007">
              <w:rPr>
                <w:rFonts w:asciiTheme="minorEastAsia" w:eastAsiaTheme="minorEastAsia" w:hAnsiTheme="minorEastAsia" w:cs="ＭＳ 明朝" w:hint="eastAsia"/>
                <w:szCs w:val="22"/>
              </w:rPr>
              <w:t>ア</w:t>
            </w:r>
            <w:r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>ドレス</w:t>
            </w:r>
            <w:r w:rsidR="00DB69CA" w:rsidRPr="00D94EB4">
              <w:rPr>
                <w:rFonts w:asciiTheme="minorEastAsia" w:eastAsiaTheme="minorEastAsia" w:hAnsiTheme="minorEastAsia" w:cs="ＭＳ 明朝" w:hint="eastAsia"/>
                <w:szCs w:val="22"/>
              </w:rPr>
              <w:t xml:space="preserve">　：</w:t>
            </w:r>
          </w:p>
          <w:p w14:paraId="722F442D" w14:textId="77777777" w:rsidR="00566AD9" w:rsidRPr="00D94EB4" w:rsidRDefault="00566AD9" w:rsidP="00CD11C2">
            <w:pPr>
              <w:spacing w:line="300" w:lineRule="exact"/>
              <w:rPr>
                <w:rFonts w:asciiTheme="minorEastAsia" w:eastAsiaTheme="minorEastAsia" w:hAnsiTheme="minorEastAsia" w:cs="ＭＳ 明朝"/>
                <w:szCs w:val="22"/>
              </w:rPr>
            </w:pPr>
          </w:p>
          <w:p w14:paraId="63F91D89" w14:textId="77777777" w:rsidR="009C2743" w:rsidRPr="00D94EB4" w:rsidRDefault="009C2743" w:rsidP="00CD11C2">
            <w:pPr>
              <w:spacing w:line="300" w:lineRule="exact"/>
              <w:rPr>
                <w:rFonts w:asciiTheme="minorEastAsia" w:eastAsiaTheme="minorEastAsia" w:hAnsiTheme="minorEastAsia" w:cs="Century"/>
                <w:szCs w:val="22"/>
              </w:rPr>
            </w:pPr>
            <w:r w:rsidRPr="00D94EB4">
              <w:rPr>
                <w:rFonts w:asciiTheme="minorEastAsia" w:eastAsiaTheme="minorEastAsia" w:hAnsiTheme="minorEastAsia" w:cs="Century" w:hint="eastAsia"/>
                <w:szCs w:val="22"/>
              </w:rPr>
              <w:t>住所：（事業者住所と違う場合のみ）</w:t>
            </w:r>
          </w:p>
          <w:p w14:paraId="7990D2F9" w14:textId="77777777" w:rsidR="009C2743" w:rsidRPr="00D94EB4" w:rsidRDefault="009C2743" w:rsidP="00CD11C2">
            <w:pPr>
              <w:spacing w:line="300" w:lineRule="exact"/>
              <w:rPr>
                <w:rFonts w:asciiTheme="minorEastAsia" w:eastAsiaTheme="minorEastAsia" w:hAnsiTheme="minorEastAsia" w:cs="Century"/>
                <w:szCs w:val="22"/>
              </w:rPr>
            </w:pPr>
          </w:p>
          <w:p w14:paraId="6152A280" w14:textId="77777777" w:rsidR="009C2743" w:rsidRPr="00D94EB4" w:rsidRDefault="009C2743" w:rsidP="00CD11C2">
            <w:pPr>
              <w:spacing w:line="300" w:lineRule="exact"/>
              <w:rPr>
                <w:rFonts w:asciiTheme="minorEastAsia" w:eastAsiaTheme="minorEastAsia" w:hAnsiTheme="minorEastAsia" w:cs="Century"/>
                <w:szCs w:val="22"/>
              </w:rPr>
            </w:pPr>
          </w:p>
          <w:p w14:paraId="730904A9" w14:textId="0E31CC49" w:rsidR="009C2743" w:rsidRPr="00F422DC" w:rsidRDefault="009C2743" w:rsidP="00CD11C2">
            <w:pPr>
              <w:spacing w:line="300" w:lineRule="exact"/>
              <w:rPr>
                <w:rFonts w:asciiTheme="minorEastAsia" w:eastAsiaTheme="minorEastAsia" w:hAnsiTheme="minorEastAsia" w:cs="Century"/>
                <w:sz w:val="18"/>
                <w:szCs w:val="18"/>
              </w:rPr>
            </w:pPr>
            <w:r w:rsidRPr="00F422DC">
              <w:rPr>
                <w:rFonts w:asciiTheme="minorEastAsia" w:eastAsiaTheme="minorEastAsia" w:hAnsiTheme="minorEastAsia" w:hint="eastAsia"/>
                <w:bCs/>
                <w:sz w:val="18"/>
                <w:szCs w:val="18"/>
              </w:rPr>
              <w:t>＊担当者が2名</w:t>
            </w:r>
            <w:r w:rsidR="009E7AA3" w:rsidRPr="00F422DC">
              <w:rPr>
                <w:rFonts w:asciiTheme="minorEastAsia" w:eastAsiaTheme="minorEastAsia" w:hAnsiTheme="minorEastAsia" w:hint="eastAsia"/>
                <w:bCs/>
                <w:sz w:val="18"/>
                <w:szCs w:val="18"/>
              </w:rPr>
              <w:t>以上の場合は全員分記載ください。</w:t>
            </w:r>
          </w:p>
        </w:tc>
      </w:tr>
    </w:tbl>
    <w:p w14:paraId="13F7B34C" w14:textId="77777777" w:rsidR="001829F8" w:rsidRDefault="001829F8" w:rsidP="00A37E86">
      <w:pPr>
        <w:suppressAutoHyphens/>
        <w:kinsoku w:val="0"/>
        <w:spacing w:line="300" w:lineRule="exact"/>
        <w:rPr>
          <w:rFonts w:asciiTheme="minorEastAsia" w:eastAsiaTheme="minorEastAsia" w:hAnsiTheme="minorEastAsia"/>
          <w:szCs w:val="22"/>
        </w:rPr>
      </w:pPr>
    </w:p>
    <w:p w14:paraId="0161654E" w14:textId="4BC7A3B6" w:rsidR="007D39C2" w:rsidRDefault="00CE6D7E" w:rsidP="00A37E86">
      <w:pPr>
        <w:suppressAutoHyphens/>
        <w:kinsoku w:val="0"/>
        <w:spacing w:line="300" w:lineRule="exact"/>
        <w:rPr>
          <w:rFonts w:asciiTheme="minorEastAsia" w:eastAsiaTheme="minorEastAsia" w:hAnsiTheme="minorEastAsia"/>
          <w:szCs w:val="22"/>
        </w:rPr>
      </w:pPr>
      <w:r w:rsidRPr="00D94EB4">
        <w:rPr>
          <w:rFonts w:asciiTheme="minorEastAsia" w:eastAsiaTheme="minorEastAsia" w:hAnsiTheme="minorEastAsia" w:hint="eastAsia"/>
          <w:szCs w:val="22"/>
        </w:rPr>
        <w:t>２．ご希望のJFS規格</w:t>
      </w:r>
      <w:r w:rsidR="00C33AEB">
        <w:rPr>
          <w:rFonts w:asciiTheme="minorEastAsia" w:eastAsiaTheme="minorEastAsia" w:hAnsiTheme="minorEastAsia" w:hint="eastAsia"/>
          <w:szCs w:val="22"/>
        </w:rPr>
        <w:t>をご記載</w:t>
      </w:r>
      <w:r w:rsidRPr="00D94EB4">
        <w:rPr>
          <w:rFonts w:asciiTheme="minorEastAsia" w:eastAsiaTheme="minorEastAsia" w:hAnsiTheme="minorEastAsia" w:hint="eastAsia"/>
          <w:szCs w:val="22"/>
        </w:rPr>
        <w:t>ください。</w:t>
      </w:r>
    </w:p>
    <w:p w14:paraId="238BD93F" w14:textId="77777777" w:rsidR="001829F8" w:rsidRPr="00D94EB4" w:rsidRDefault="001829F8" w:rsidP="00A37E86">
      <w:pPr>
        <w:suppressAutoHyphens/>
        <w:kinsoku w:val="0"/>
        <w:spacing w:line="300" w:lineRule="exact"/>
        <w:rPr>
          <w:rFonts w:asciiTheme="minorEastAsia" w:eastAsiaTheme="minorEastAsia" w:hAnsiTheme="minorEastAsia"/>
          <w:szCs w:val="22"/>
        </w:rPr>
      </w:pPr>
    </w:p>
    <w:tbl>
      <w:tblPr>
        <w:tblStyle w:val="af9"/>
        <w:tblW w:w="9634" w:type="dxa"/>
        <w:jc w:val="center"/>
        <w:tblLayout w:type="fixed"/>
        <w:tblLook w:val="04A0" w:firstRow="1" w:lastRow="0" w:firstColumn="1" w:lastColumn="0" w:noHBand="0" w:noVBand="1"/>
      </w:tblPr>
      <w:tblGrid>
        <w:gridCol w:w="1555"/>
        <w:gridCol w:w="3412"/>
        <w:gridCol w:w="992"/>
        <w:gridCol w:w="3675"/>
      </w:tblGrid>
      <w:tr w:rsidR="00437395" w:rsidRPr="00D94EB4" w14:paraId="64576118" w14:textId="77777777" w:rsidTr="00C33AEB">
        <w:trPr>
          <w:trHeight w:val="456"/>
          <w:jc w:val="center"/>
        </w:trPr>
        <w:tc>
          <w:tcPr>
            <w:tcW w:w="1555" w:type="dxa"/>
            <w:vAlign w:val="center"/>
          </w:tcPr>
          <w:p w14:paraId="4DB90B6B" w14:textId="12E41AF9" w:rsidR="00437395" w:rsidRPr="00D94EB4" w:rsidRDefault="00C33AEB" w:rsidP="00C33AE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希望規格</w:t>
            </w:r>
            <w:r w:rsidRPr="00C33AEB">
              <w:rPr>
                <w:rFonts w:hint="eastAsia"/>
                <w:sz w:val="20"/>
                <w:szCs w:val="20"/>
              </w:rPr>
              <w:t>※</w:t>
            </w:r>
            <w:r w:rsidRPr="00C33AEB">
              <w:rPr>
                <w:rFonts w:hint="eastAsia"/>
                <w:sz w:val="20"/>
                <w:szCs w:val="20"/>
                <w:vertAlign w:val="superscript"/>
              </w:rPr>
              <w:t>１</w:t>
            </w:r>
          </w:p>
        </w:tc>
        <w:tc>
          <w:tcPr>
            <w:tcW w:w="3412" w:type="dxa"/>
            <w:vAlign w:val="center"/>
          </w:tcPr>
          <w:p w14:paraId="4EF7DAAB" w14:textId="77777777" w:rsidR="00437395" w:rsidRPr="00D94EB4" w:rsidRDefault="00437395" w:rsidP="00056E89">
            <w:pPr>
              <w:jc w:val="center"/>
              <w:rPr>
                <w:szCs w:val="21"/>
              </w:rPr>
            </w:pPr>
            <w:r w:rsidRPr="00D94EB4">
              <w:rPr>
                <w:rFonts w:hint="eastAsia"/>
                <w:szCs w:val="21"/>
              </w:rPr>
              <w:t>対象者</w:t>
            </w:r>
          </w:p>
        </w:tc>
        <w:tc>
          <w:tcPr>
            <w:tcW w:w="992" w:type="dxa"/>
            <w:vAlign w:val="center"/>
          </w:tcPr>
          <w:p w14:paraId="158CA0F3" w14:textId="7FA157BB" w:rsidR="00437395" w:rsidRPr="00D94EB4" w:rsidRDefault="00437395" w:rsidP="00056E89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対象</w:t>
            </w:r>
            <w:r w:rsidRPr="00D94EB4">
              <w:rPr>
                <w:rFonts w:hint="eastAsia"/>
                <w:szCs w:val="21"/>
              </w:rPr>
              <w:t>数</w:t>
            </w:r>
          </w:p>
        </w:tc>
        <w:tc>
          <w:tcPr>
            <w:tcW w:w="3675" w:type="dxa"/>
            <w:vAlign w:val="center"/>
          </w:tcPr>
          <w:p w14:paraId="4F07410D" w14:textId="77777777" w:rsidR="00437395" w:rsidRPr="00D94EB4" w:rsidRDefault="00437395" w:rsidP="00056E89">
            <w:pPr>
              <w:jc w:val="center"/>
              <w:rPr>
                <w:szCs w:val="21"/>
              </w:rPr>
            </w:pPr>
            <w:r w:rsidRPr="00D94EB4">
              <w:rPr>
                <w:rFonts w:hint="eastAsia"/>
                <w:szCs w:val="21"/>
              </w:rPr>
              <w:t>補助金額</w:t>
            </w:r>
          </w:p>
        </w:tc>
      </w:tr>
      <w:tr w:rsidR="00437395" w:rsidRPr="00D94EB4" w14:paraId="4E8AE6E4" w14:textId="77777777" w:rsidTr="00C33AEB">
        <w:trPr>
          <w:trHeight w:val="601"/>
          <w:jc w:val="center"/>
        </w:trPr>
        <w:tc>
          <w:tcPr>
            <w:tcW w:w="1555" w:type="dxa"/>
            <w:vAlign w:val="center"/>
          </w:tcPr>
          <w:p w14:paraId="0734B99A" w14:textId="67416F4A" w:rsidR="00437395" w:rsidRPr="00D94EB4" w:rsidRDefault="00437395" w:rsidP="00F422DC">
            <w:pPr>
              <w:jc w:val="center"/>
              <w:rPr>
                <w:szCs w:val="21"/>
              </w:rPr>
            </w:pPr>
          </w:p>
        </w:tc>
        <w:tc>
          <w:tcPr>
            <w:tcW w:w="3412" w:type="dxa"/>
          </w:tcPr>
          <w:p w14:paraId="54153DD4" w14:textId="77777777" w:rsidR="00C33AEB" w:rsidRDefault="00C33AEB" w:rsidP="0018301F">
            <w:pPr>
              <w:rPr>
                <w:szCs w:val="21"/>
              </w:rPr>
            </w:pPr>
          </w:p>
          <w:p w14:paraId="6BC2BA34" w14:textId="20AE26DA" w:rsidR="00437395" w:rsidRDefault="00C33AEB" w:rsidP="0018301F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輸出開始、輸出促進のため</w:t>
            </w:r>
            <w:r>
              <w:rPr>
                <w:rFonts w:hint="eastAsia"/>
                <w:szCs w:val="21"/>
              </w:rPr>
              <w:t>JFS</w:t>
            </w:r>
            <w:r>
              <w:rPr>
                <w:rFonts w:hint="eastAsia"/>
                <w:szCs w:val="21"/>
              </w:rPr>
              <w:t>規格を取得する事業者</w:t>
            </w:r>
          </w:p>
          <w:p w14:paraId="0CC1014B" w14:textId="44E04BA4" w:rsidR="00C33AEB" w:rsidRPr="00D94EB4" w:rsidRDefault="00C33AEB" w:rsidP="0018301F">
            <w:pPr>
              <w:rPr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635B6480" w14:textId="0D8251F1" w:rsidR="00437395" w:rsidRPr="00D94EB4" w:rsidRDefault="00437395" w:rsidP="00437395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rFonts w:hint="eastAsia"/>
                <w:szCs w:val="21"/>
              </w:rPr>
              <w:t>社　程度</w:t>
            </w:r>
          </w:p>
        </w:tc>
        <w:tc>
          <w:tcPr>
            <w:tcW w:w="3675" w:type="dxa"/>
          </w:tcPr>
          <w:p w14:paraId="51C054E2" w14:textId="77777777" w:rsidR="00C33AEB" w:rsidRDefault="00C33AEB" w:rsidP="0018301F">
            <w:pPr>
              <w:rPr>
                <w:szCs w:val="21"/>
              </w:rPr>
            </w:pPr>
          </w:p>
          <w:p w14:paraId="442B5C90" w14:textId="4DF1D68A" w:rsidR="00437395" w:rsidRPr="00D94EB4" w:rsidRDefault="00437395" w:rsidP="0018301F">
            <w:pPr>
              <w:rPr>
                <w:szCs w:val="21"/>
              </w:rPr>
            </w:pPr>
            <w:r w:rsidRPr="00A068E0">
              <w:rPr>
                <w:rFonts w:hint="eastAsia"/>
                <w:szCs w:val="21"/>
              </w:rPr>
              <w:t>補助対象経費</w:t>
            </w:r>
            <w:r w:rsidR="00C33AEB" w:rsidRPr="00C33AEB">
              <w:rPr>
                <w:rFonts w:hint="eastAsia"/>
                <w:sz w:val="20"/>
                <w:szCs w:val="20"/>
              </w:rPr>
              <w:t>※</w:t>
            </w:r>
            <w:r w:rsidR="00C33AEB" w:rsidRPr="00C33AEB">
              <w:rPr>
                <w:rFonts w:hint="eastAsia"/>
                <w:sz w:val="20"/>
                <w:szCs w:val="20"/>
                <w:vertAlign w:val="superscript"/>
              </w:rPr>
              <w:t>2</w:t>
            </w:r>
            <w:r w:rsidRPr="00A068E0">
              <w:rPr>
                <w:rFonts w:hint="eastAsia"/>
                <w:szCs w:val="21"/>
              </w:rPr>
              <w:t>に対し、補助率</w:t>
            </w:r>
            <w:r w:rsidR="00C33AEB">
              <w:rPr>
                <w:rFonts w:hint="eastAsia"/>
                <w:szCs w:val="21"/>
              </w:rPr>
              <w:t>100</w:t>
            </w:r>
            <w:r w:rsidRPr="00A068E0">
              <w:rPr>
                <w:rFonts w:hint="eastAsia"/>
                <w:szCs w:val="21"/>
              </w:rPr>
              <w:t>％かつ上限</w:t>
            </w:r>
            <w:r w:rsidR="00C33AEB">
              <w:rPr>
                <w:rFonts w:hint="eastAsia"/>
                <w:szCs w:val="21"/>
              </w:rPr>
              <w:t>75</w:t>
            </w:r>
            <w:r w:rsidRPr="00A068E0">
              <w:rPr>
                <w:rFonts w:hint="eastAsia"/>
                <w:szCs w:val="21"/>
              </w:rPr>
              <w:t>万円</w:t>
            </w:r>
          </w:p>
        </w:tc>
      </w:tr>
    </w:tbl>
    <w:p w14:paraId="39AF99DB" w14:textId="77777777" w:rsidR="00C33AEB" w:rsidRDefault="00C33AEB" w:rsidP="00A1797B">
      <w:pPr>
        <w:suppressAutoHyphens/>
        <w:kinsoku w:val="0"/>
        <w:spacing w:line="300" w:lineRule="exact"/>
        <w:rPr>
          <w:rFonts w:asciiTheme="minorEastAsia" w:eastAsiaTheme="minorEastAsia" w:hAnsiTheme="minorEastAsia"/>
          <w:sz w:val="20"/>
          <w:szCs w:val="20"/>
        </w:rPr>
      </w:pPr>
    </w:p>
    <w:p w14:paraId="3402B8B1" w14:textId="0306DF42" w:rsidR="00C33AEB" w:rsidRDefault="00C33AEB" w:rsidP="00A1797B">
      <w:pPr>
        <w:suppressAutoHyphens/>
        <w:kinsoku w:val="0"/>
        <w:spacing w:line="300" w:lineRule="exact"/>
        <w:rPr>
          <w:rFonts w:asciiTheme="minorEastAsia" w:eastAsiaTheme="minorEastAsia" w:hAnsiTheme="minorEastAsia"/>
          <w:sz w:val="20"/>
          <w:szCs w:val="20"/>
        </w:rPr>
      </w:pPr>
      <w:r>
        <w:rPr>
          <w:rFonts w:asciiTheme="minorEastAsia" w:eastAsiaTheme="minorEastAsia" w:hAnsiTheme="minorEastAsia" w:hint="eastAsia"/>
          <w:sz w:val="20"/>
          <w:szCs w:val="20"/>
        </w:rPr>
        <w:t>※</w:t>
      </w:r>
      <w:r w:rsidRPr="00C33AEB">
        <w:rPr>
          <w:rFonts w:asciiTheme="minorEastAsia" w:eastAsiaTheme="minorEastAsia" w:hAnsiTheme="minorEastAsia" w:hint="eastAsia"/>
          <w:sz w:val="20"/>
          <w:szCs w:val="20"/>
          <w:vertAlign w:val="superscript"/>
        </w:rPr>
        <w:t>1</w:t>
      </w:r>
      <w:r>
        <w:rPr>
          <w:rFonts w:asciiTheme="minorEastAsia" w:eastAsiaTheme="minorEastAsia" w:hAnsiTheme="minorEastAsia" w:hint="eastAsia"/>
          <w:sz w:val="20"/>
          <w:szCs w:val="20"/>
          <w:vertAlign w:val="superscript"/>
        </w:rPr>
        <w:t xml:space="preserve">　</w:t>
      </w:r>
      <w:r w:rsidRPr="00C33AEB">
        <w:rPr>
          <w:rFonts w:asciiTheme="minorHAnsi" w:eastAsiaTheme="minorEastAsia" w:hAnsiTheme="minorHAnsi"/>
          <w:sz w:val="20"/>
          <w:szCs w:val="20"/>
        </w:rPr>
        <w:t>JFS-A</w:t>
      </w:r>
      <w:r>
        <w:rPr>
          <w:rFonts w:asciiTheme="minorHAnsi" w:eastAsiaTheme="minorEastAsia" w:hAnsiTheme="minorHAnsi" w:hint="eastAsia"/>
          <w:sz w:val="20"/>
          <w:szCs w:val="20"/>
        </w:rPr>
        <w:t>、</w:t>
      </w:r>
      <w:r>
        <w:rPr>
          <w:rFonts w:asciiTheme="minorHAnsi" w:eastAsiaTheme="minorEastAsia" w:hAnsiTheme="minorHAnsi" w:hint="eastAsia"/>
          <w:sz w:val="20"/>
          <w:szCs w:val="20"/>
        </w:rPr>
        <w:t>JFS-</w:t>
      </w:r>
      <w:r>
        <w:rPr>
          <w:rFonts w:asciiTheme="minorHAnsi" w:eastAsiaTheme="minorEastAsia" w:hAnsiTheme="minorHAnsi"/>
          <w:sz w:val="20"/>
          <w:szCs w:val="20"/>
        </w:rPr>
        <w:t>B</w:t>
      </w:r>
      <w:r>
        <w:rPr>
          <w:rFonts w:asciiTheme="minorHAnsi" w:eastAsiaTheme="minorEastAsia" w:hAnsiTheme="minorHAnsi" w:hint="eastAsia"/>
          <w:sz w:val="20"/>
          <w:szCs w:val="20"/>
        </w:rPr>
        <w:t>、</w:t>
      </w:r>
      <w:r>
        <w:rPr>
          <w:rFonts w:asciiTheme="minorHAnsi" w:eastAsiaTheme="minorEastAsia" w:hAnsiTheme="minorHAnsi" w:hint="eastAsia"/>
          <w:sz w:val="20"/>
          <w:szCs w:val="20"/>
        </w:rPr>
        <w:t>J</w:t>
      </w:r>
      <w:r>
        <w:rPr>
          <w:rFonts w:asciiTheme="minorHAnsi" w:eastAsiaTheme="minorEastAsia" w:hAnsiTheme="minorHAnsi"/>
          <w:sz w:val="20"/>
          <w:szCs w:val="20"/>
        </w:rPr>
        <w:t>FS-C</w:t>
      </w:r>
      <w:r>
        <w:rPr>
          <w:rFonts w:asciiTheme="minorHAnsi" w:eastAsiaTheme="minorEastAsia" w:hAnsiTheme="minorHAnsi" w:hint="eastAsia"/>
          <w:sz w:val="20"/>
          <w:szCs w:val="20"/>
        </w:rPr>
        <w:t>規格に限る</w:t>
      </w:r>
    </w:p>
    <w:p w14:paraId="1C612164" w14:textId="3E8EF184" w:rsidR="000F77AA" w:rsidRDefault="00E05EBE" w:rsidP="00170202">
      <w:pPr>
        <w:suppressAutoHyphens/>
        <w:kinsoku w:val="0"/>
        <w:spacing w:line="300" w:lineRule="exact"/>
        <w:ind w:left="400" w:hangingChars="200" w:hanging="400"/>
        <w:rPr>
          <w:rFonts w:asciiTheme="minorEastAsia" w:eastAsiaTheme="minorEastAsia" w:hAnsiTheme="minorEastAsia"/>
          <w:sz w:val="20"/>
          <w:szCs w:val="20"/>
        </w:rPr>
      </w:pPr>
      <w:r w:rsidRPr="00412ECB">
        <w:rPr>
          <w:rFonts w:asciiTheme="minorEastAsia" w:eastAsiaTheme="minorEastAsia" w:hAnsiTheme="minorEastAsia" w:hint="eastAsia"/>
          <w:sz w:val="20"/>
          <w:szCs w:val="20"/>
        </w:rPr>
        <w:t>※</w:t>
      </w:r>
      <w:r w:rsidR="00C33AEB" w:rsidRPr="00C33AEB">
        <w:rPr>
          <w:rFonts w:asciiTheme="minorEastAsia" w:eastAsiaTheme="minorEastAsia" w:hAnsiTheme="minorEastAsia" w:hint="eastAsia"/>
          <w:sz w:val="20"/>
          <w:szCs w:val="20"/>
          <w:vertAlign w:val="superscript"/>
        </w:rPr>
        <w:t>2</w:t>
      </w:r>
      <w:r w:rsidR="00C33AEB">
        <w:rPr>
          <w:rFonts w:asciiTheme="minorEastAsia" w:eastAsiaTheme="minorEastAsia" w:hAnsiTheme="minorEastAsia" w:hint="eastAsia"/>
          <w:sz w:val="20"/>
          <w:szCs w:val="20"/>
          <w:vertAlign w:val="superscript"/>
        </w:rPr>
        <w:t xml:space="preserve">　</w:t>
      </w:r>
      <w:r w:rsidRPr="00412ECB">
        <w:rPr>
          <w:rFonts w:asciiTheme="minorEastAsia" w:eastAsiaTheme="minorEastAsia" w:hAnsiTheme="minorEastAsia" w:hint="eastAsia"/>
          <w:sz w:val="20"/>
          <w:szCs w:val="20"/>
        </w:rPr>
        <w:t>補助対象経費・・・</w:t>
      </w:r>
      <w:r w:rsidR="00170202">
        <w:rPr>
          <w:rFonts w:asciiTheme="minorEastAsia" w:eastAsiaTheme="minorEastAsia" w:hAnsiTheme="minorEastAsia" w:hint="eastAsia"/>
          <w:sz w:val="20"/>
          <w:szCs w:val="20"/>
        </w:rPr>
        <w:t>審査・監査に係るコスト（審査・監査</w:t>
      </w:r>
      <w:r w:rsidR="00B86C44" w:rsidRPr="00412ECB">
        <w:rPr>
          <w:rFonts w:asciiTheme="minorEastAsia" w:eastAsiaTheme="minorEastAsia" w:hAnsiTheme="minorEastAsia" w:hint="eastAsia"/>
          <w:sz w:val="20"/>
          <w:szCs w:val="20"/>
        </w:rPr>
        <w:t>費用</w:t>
      </w:r>
      <w:r w:rsidR="00170202">
        <w:rPr>
          <w:rFonts w:asciiTheme="minorEastAsia" w:eastAsiaTheme="minorEastAsia" w:hAnsiTheme="minorEastAsia" w:hint="eastAsia"/>
          <w:sz w:val="20"/>
          <w:szCs w:val="20"/>
        </w:rPr>
        <w:t>、登録費用、</w:t>
      </w:r>
      <w:r w:rsidR="00E305F8">
        <w:rPr>
          <w:rFonts w:asciiTheme="minorEastAsia" w:eastAsiaTheme="minorEastAsia" w:hAnsiTheme="minorEastAsia" w:hint="eastAsia"/>
          <w:sz w:val="20"/>
          <w:szCs w:val="20"/>
        </w:rPr>
        <w:t>コンサルティング</w:t>
      </w:r>
      <w:r w:rsidR="00170202">
        <w:rPr>
          <w:rFonts w:asciiTheme="minorEastAsia" w:eastAsiaTheme="minorEastAsia" w:hAnsiTheme="minorEastAsia" w:hint="eastAsia"/>
          <w:sz w:val="20"/>
          <w:szCs w:val="20"/>
        </w:rPr>
        <w:t>費用</w:t>
      </w:r>
      <w:r w:rsidR="005D6D0A" w:rsidRPr="00412ECB">
        <w:rPr>
          <w:rFonts w:asciiTheme="minorEastAsia" w:eastAsiaTheme="minorEastAsia" w:hAnsiTheme="minorEastAsia" w:hint="eastAsia"/>
          <w:sz w:val="20"/>
          <w:szCs w:val="20"/>
        </w:rPr>
        <w:t>（消費税抜き）</w:t>
      </w:r>
      <w:r w:rsidR="00816560">
        <w:rPr>
          <w:rFonts w:asciiTheme="minorEastAsia" w:eastAsiaTheme="minorEastAsia" w:hAnsiTheme="minorEastAsia" w:hint="eastAsia"/>
          <w:sz w:val="20"/>
          <w:szCs w:val="20"/>
        </w:rPr>
        <w:t>）</w:t>
      </w:r>
    </w:p>
    <w:p w14:paraId="43F7A29F" w14:textId="0E2679D1" w:rsidR="00C33AEB" w:rsidRDefault="00C33AEB" w:rsidP="00A1797B">
      <w:pPr>
        <w:suppressAutoHyphens/>
        <w:kinsoku w:val="0"/>
        <w:spacing w:line="300" w:lineRule="exact"/>
        <w:rPr>
          <w:rFonts w:asciiTheme="minorEastAsia" w:eastAsiaTheme="minorEastAsia" w:hAnsiTheme="minorEastAsia"/>
          <w:sz w:val="20"/>
          <w:szCs w:val="20"/>
        </w:rPr>
      </w:pPr>
    </w:p>
    <w:p w14:paraId="60E35B35" w14:textId="0D2EEBDB" w:rsidR="00566AD9" w:rsidRDefault="00566AD9" w:rsidP="00FC7CCA">
      <w:pPr>
        <w:suppressAutoHyphens/>
        <w:kinsoku w:val="0"/>
        <w:spacing w:line="300" w:lineRule="exact"/>
        <w:ind w:firstLineChars="2100" w:firstLine="4200"/>
        <w:rPr>
          <w:rFonts w:asciiTheme="minorEastAsia" w:eastAsiaTheme="minorEastAsia" w:hAnsiTheme="minorEastAsia"/>
          <w:sz w:val="20"/>
          <w:szCs w:val="20"/>
        </w:rPr>
      </w:pPr>
    </w:p>
    <w:p w14:paraId="7147A5FC" w14:textId="7DB011A2" w:rsidR="00A37E86" w:rsidRDefault="00CE6D7E" w:rsidP="00D94EB4">
      <w:pPr>
        <w:suppressAutoHyphens/>
        <w:kinsoku w:val="0"/>
        <w:spacing w:line="300" w:lineRule="exact"/>
        <w:rPr>
          <w:rFonts w:asciiTheme="minorEastAsia" w:eastAsiaTheme="minorEastAsia" w:hAnsiTheme="minorEastAsia"/>
          <w:szCs w:val="22"/>
        </w:rPr>
      </w:pPr>
      <w:r w:rsidRPr="00D94EB4">
        <w:rPr>
          <w:rFonts w:asciiTheme="minorEastAsia" w:eastAsiaTheme="minorEastAsia" w:hAnsiTheme="minorEastAsia" w:hint="eastAsia"/>
          <w:szCs w:val="22"/>
        </w:rPr>
        <w:t>３．</w:t>
      </w:r>
      <w:r w:rsidR="007D39C2" w:rsidRPr="00D94EB4">
        <w:rPr>
          <w:rFonts w:asciiTheme="minorEastAsia" w:eastAsiaTheme="minorEastAsia" w:hAnsiTheme="minorEastAsia" w:hint="eastAsia"/>
          <w:szCs w:val="22"/>
        </w:rPr>
        <w:t>JFS規格</w:t>
      </w:r>
      <w:r w:rsidRPr="00D94EB4">
        <w:rPr>
          <w:rFonts w:asciiTheme="minorEastAsia" w:eastAsiaTheme="minorEastAsia" w:hAnsiTheme="minorEastAsia" w:hint="eastAsia"/>
          <w:szCs w:val="22"/>
        </w:rPr>
        <w:t>（認証／</w:t>
      </w:r>
      <w:r w:rsidR="007D39C2" w:rsidRPr="00D94EB4">
        <w:rPr>
          <w:rFonts w:asciiTheme="minorEastAsia" w:eastAsiaTheme="minorEastAsia" w:hAnsiTheme="minorEastAsia" w:hint="eastAsia"/>
          <w:szCs w:val="22"/>
        </w:rPr>
        <w:t>適合証明</w:t>
      </w:r>
      <w:r w:rsidRPr="00D94EB4">
        <w:rPr>
          <w:rFonts w:asciiTheme="minorEastAsia" w:eastAsiaTheme="minorEastAsia" w:hAnsiTheme="minorEastAsia" w:hint="eastAsia"/>
          <w:szCs w:val="22"/>
        </w:rPr>
        <w:t>）</w:t>
      </w:r>
      <w:r w:rsidR="007D39C2" w:rsidRPr="00D94EB4">
        <w:rPr>
          <w:rFonts w:asciiTheme="minorEastAsia" w:eastAsiaTheme="minorEastAsia" w:hAnsiTheme="minorEastAsia" w:hint="eastAsia"/>
          <w:szCs w:val="22"/>
        </w:rPr>
        <w:t>取得計画</w:t>
      </w:r>
    </w:p>
    <w:p w14:paraId="66A16BF6" w14:textId="77777777" w:rsidR="00BC02A0" w:rsidRDefault="00BC02A0" w:rsidP="00D94EB4">
      <w:pPr>
        <w:suppressAutoHyphens/>
        <w:kinsoku w:val="0"/>
        <w:spacing w:line="300" w:lineRule="exact"/>
        <w:rPr>
          <w:rFonts w:asciiTheme="minorEastAsia" w:eastAsiaTheme="minorEastAsia" w:hAnsiTheme="minorEastAsia"/>
          <w:szCs w:val="22"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2440"/>
        <w:gridCol w:w="7199"/>
      </w:tblGrid>
      <w:tr w:rsidR="00566AD9" w:rsidRPr="00D94EB4" w14:paraId="79076524" w14:textId="77777777" w:rsidTr="00296D4D">
        <w:trPr>
          <w:trHeight w:val="624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A234965" w14:textId="77777777" w:rsidR="00566AD9" w:rsidRPr="00252D9F" w:rsidRDefault="00566AD9" w:rsidP="001D6AB7">
            <w:pPr>
              <w:rPr>
                <w:rFonts w:asciiTheme="minorEastAsia" w:eastAsiaTheme="minorEastAsia" w:hAnsiTheme="minorEastAsia" w:cs="ＭＳ 明朝"/>
                <w:szCs w:val="22"/>
              </w:rPr>
            </w:pPr>
            <w:r w:rsidRPr="00252D9F">
              <w:rPr>
                <w:rFonts w:asciiTheme="minorEastAsia" w:eastAsiaTheme="minorEastAsia" w:hAnsiTheme="minorEastAsia" w:cs="Century" w:hint="eastAsia"/>
                <w:szCs w:val="22"/>
              </w:rPr>
              <w:t>取得サイト名</w:t>
            </w:r>
          </w:p>
        </w:tc>
        <w:tc>
          <w:tcPr>
            <w:tcW w:w="7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7358B" w14:textId="77777777" w:rsidR="00566AD9" w:rsidRDefault="00566AD9" w:rsidP="001D6AB7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  <w:r w:rsidRPr="00DE3576">
              <w:rPr>
                <w:rFonts w:asciiTheme="minorEastAsia" w:eastAsiaTheme="minorEastAsia" w:hAnsiTheme="minorEastAsia" w:cs="Century" w:hint="eastAsia"/>
                <w:szCs w:val="22"/>
              </w:rPr>
              <w:t>（事業所・工場・店舗等）</w:t>
            </w:r>
          </w:p>
          <w:p w14:paraId="66C39A68" w14:textId="59B79CCC" w:rsidR="00BC02A0" w:rsidRPr="00D94EB4" w:rsidRDefault="00BC02A0" w:rsidP="001D6AB7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</w:tc>
      </w:tr>
      <w:tr w:rsidR="00566AD9" w:rsidRPr="00D94EB4" w14:paraId="78CFEEBD" w14:textId="77777777" w:rsidTr="00296D4D">
        <w:trPr>
          <w:trHeight w:val="624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BBFFC5B" w14:textId="77777777" w:rsidR="00566AD9" w:rsidRPr="00252D9F" w:rsidRDefault="00566AD9" w:rsidP="001D6AB7">
            <w:pPr>
              <w:rPr>
                <w:rFonts w:asciiTheme="minorEastAsia" w:eastAsiaTheme="minorEastAsia" w:hAnsiTheme="minorEastAsia" w:cs="Century"/>
                <w:szCs w:val="22"/>
              </w:rPr>
            </w:pPr>
            <w:r w:rsidRPr="00252D9F">
              <w:rPr>
                <w:rFonts w:asciiTheme="minorEastAsia" w:eastAsiaTheme="minorEastAsia" w:hAnsiTheme="minorEastAsia" w:cs="Century" w:hint="eastAsia"/>
                <w:szCs w:val="22"/>
              </w:rPr>
              <w:t>取得サイト住所</w:t>
            </w:r>
          </w:p>
        </w:tc>
        <w:tc>
          <w:tcPr>
            <w:tcW w:w="7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106A5" w14:textId="77777777" w:rsidR="00566AD9" w:rsidRDefault="00566AD9" w:rsidP="001D6AB7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  <w:r>
              <w:rPr>
                <w:rFonts w:asciiTheme="minorEastAsia" w:eastAsiaTheme="minorEastAsia" w:hAnsiTheme="minorEastAsia" w:cs="Century" w:hint="eastAsia"/>
                <w:szCs w:val="22"/>
              </w:rPr>
              <w:t>〒</w:t>
            </w:r>
          </w:p>
          <w:p w14:paraId="7CA8F51A" w14:textId="77777777" w:rsidR="00566AD9" w:rsidRPr="00D94EB4" w:rsidRDefault="00566AD9" w:rsidP="001D6AB7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</w:tc>
      </w:tr>
      <w:tr w:rsidR="00566AD9" w14:paraId="53BB8C80" w14:textId="77777777" w:rsidTr="00296D4D">
        <w:trPr>
          <w:trHeight w:val="624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C06B215" w14:textId="30896068" w:rsidR="00566AD9" w:rsidRPr="00252D9F" w:rsidRDefault="00566AD9" w:rsidP="001D6AB7">
            <w:pPr>
              <w:rPr>
                <w:rFonts w:asciiTheme="minorEastAsia" w:eastAsiaTheme="minorEastAsia" w:hAnsiTheme="minorEastAsia" w:cs="Century"/>
                <w:szCs w:val="22"/>
              </w:rPr>
            </w:pPr>
            <w:r>
              <w:rPr>
                <w:rFonts w:asciiTheme="minorEastAsia" w:eastAsiaTheme="minorEastAsia" w:hAnsiTheme="minorEastAsia" w:cs="Century" w:hint="eastAsia"/>
                <w:szCs w:val="22"/>
              </w:rPr>
              <w:t>主な製品</w:t>
            </w:r>
            <w:r w:rsidR="004F7A5F">
              <w:rPr>
                <w:rFonts w:asciiTheme="minorEastAsia" w:eastAsiaTheme="minorEastAsia" w:hAnsiTheme="minorEastAsia" w:cs="Century" w:hint="eastAsia"/>
                <w:szCs w:val="22"/>
              </w:rPr>
              <w:t>（群）</w:t>
            </w:r>
          </w:p>
        </w:tc>
        <w:tc>
          <w:tcPr>
            <w:tcW w:w="7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7248D" w14:textId="77777777" w:rsidR="00566AD9" w:rsidRDefault="00566AD9" w:rsidP="001D6AB7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  <w:p w14:paraId="07EABF5A" w14:textId="539E03DD" w:rsidR="00BC02A0" w:rsidRDefault="00BC02A0" w:rsidP="001D6AB7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</w:tc>
      </w:tr>
      <w:tr w:rsidR="00566AD9" w:rsidRPr="00D94EB4" w14:paraId="3B8D996A" w14:textId="77777777" w:rsidTr="00296D4D">
        <w:trPr>
          <w:trHeight w:val="624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D09FC2A" w14:textId="2BBFDD2A" w:rsidR="00566AD9" w:rsidRPr="00252D9F" w:rsidRDefault="00B347C5" w:rsidP="001D6AB7">
            <w:pPr>
              <w:rPr>
                <w:rFonts w:asciiTheme="minorEastAsia" w:eastAsiaTheme="minorEastAsia" w:hAnsiTheme="minorEastAsia" w:cs="ＭＳ 明朝"/>
                <w:szCs w:val="22"/>
              </w:rPr>
            </w:pPr>
            <w:r>
              <w:rPr>
                <w:rFonts w:asciiTheme="minorEastAsia" w:eastAsiaTheme="minorEastAsia" w:hAnsiTheme="minorEastAsia" w:cs="ＭＳ 明朝" w:hint="eastAsia"/>
                <w:szCs w:val="22"/>
              </w:rPr>
              <w:t>認証機関・</w:t>
            </w:r>
            <w:r w:rsidR="00566AD9" w:rsidRPr="00252D9F">
              <w:rPr>
                <w:rFonts w:asciiTheme="minorEastAsia" w:eastAsiaTheme="minorEastAsia" w:hAnsiTheme="minorEastAsia" w:cs="ＭＳ 明朝" w:hint="eastAsia"/>
                <w:szCs w:val="22"/>
              </w:rPr>
              <w:t>監査会社名</w:t>
            </w:r>
          </w:p>
        </w:tc>
        <w:tc>
          <w:tcPr>
            <w:tcW w:w="7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459BB" w14:textId="77777777" w:rsidR="00566AD9" w:rsidRDefault="00566AD9" w:rsidP="001D6AB7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  <w:p w14:paraId="631BC626" w14:textId="5D122B4F" w:rsidR="00BC02A0" w:rsidRPr="00D94EB4" w:rsidRDefault="00BC02A0" w:rsidP="001D6AB7">
            <w:pPr>
              <w:spacing w:line="360" w:lineRule="auto"/>
              <w:rPr>
                <w:rFonts w:asciiTheme="minorEastAsia" w:eastAsiaTheme="minorEastAsia" w:hAnsiTheme="minorEastAsia" w:cs="Century"/>
                <w:szCs w:val="22"/>
              </w:rPr>
            </w:pPr>
          </w:p>
        </w:tc>
      </w:tr>
      <w:tr w:rsidR="00566AD9" w:rsidRPr="00D94EB4" w14:paraId="244AB5DC" w14:textId="77777777" w:rsidTr="00296D4D">
        <w:trPr>
          <w:trHeight w:val="283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24349C7" w14:textId="2AFA4AA3" w:rsidR="00566AD9" w:rsidRPr="00252D9F" w:rsidRDefault="00144D20" w:rsidP="001D6AB7">
            <w:pPr>
              <w:spacing w:line="360" w:lineRule="auto"/>
              <w:ind w:left="211" w:hangingChars="96" w:hanging="211"/>
              <w:rPr>
                <w:rFonts w:asciiTheme="minorEastAsia" w:eastAsiaTheme="minorEastAsia" w:hAnsiTheme="minorEastAsia" w:cs="ＭＳ 明朝"/>
                <w:szCs w:val="22"/>
              </w:rPr>
            </w:pPr>
            <w:r>
              <w:rPr>
                <w:rFonts w:asciiTheme="minorEastAsia" w:eastAsiaTheme="minorEastAsia" w:hAnsiTheme="minorEastAsia" w:hint="eastAsia"/>
                <w:szCs w:val="22"/>
              </w:rPr>
              <w:t>審査/監査費用</w:t>
            </w:r>
            <w:r w:rsidR="00566AD9">
              <w:rPr>
                <w:rFonts w:asciiTheme="minorEastAsia" w:eastAsiaTheme="minorEastAsia" w:hAnsiTheme="minorEastAsia" w:hint="eastAsia"/>
                <w:szCs w:val="22"/>
              </w:rPr>
              <w:t>予定額</w:t>
            </w:r>
          </w:p>
        </w:tc>
        <w:tc>
          <w:tcPr>
            <w:tcW w:w="7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24211" w14:textId="756AAA62" w:rsidR="00566AD9" w:rsidRPr="00D94EB4" w:rsidRDefault="00566AD9" w:rsidP="001D6AB7">
            <w:pPr>
              <w:spacing w:line="360" w:lineRule="auto"/>
              <w:rPr>
                <w:rFonts w:asciiTheme="minorEastAsia" w:eastAsiaTheme="minorEastAsia" w:hAnsiTheme="minorEastAsia" w:cs="ＭＳ 明朝"/>
                <w:szCs w:val="22"/>
              </w:rPr>
            </w:pPr>
            <w:r w:rsidRPr="00252D9F">
              <w:rPr>
                <w:rFonts w:asciiTheme="minorEastAsia" w:eastAsiaTheme="minorEastAsia" w:hAnsiTheme="minorEastAsia" w:hint="eastAsia"/>
                <w:szCs w:val="22"/>
              </w:rPr>
              <w:t>（</w:t>
            </w:r>
            <w:r w:rsidR="001829F8">
              <w:rPr>
                <w:rFonts w:asciiTheme="minorEastAsia" w:eastAsiaTheme="minorEastAsia" w:hAnsiTheme="minorEastAsia" w:hint="eastAsia"/>
                <w:szCs w:val="22"/>
              </w:rPr>
              <w:t>認証等取得</w:t>
            </w:r>
            <w:r w:rsidR="00144D20">
              <w:rPr>
                <w:rFonts w:asciiTheme="minorEastAsia" w:eastAsiaTheme="minorEastAsia" w:hAnsiTheme="minorEastAsia" w:hint="eastAsia"/>
                <w:szCs w:val="22"/>
              </w:rPr>
              <w:t>予定額</w:t>
            </w:r>
            <w:r w:rsidRPr="00252D9F">
              <w:rPr>
                <w:rFonts w:asciiTheme="minorEastAsia" w:eastAsiaTheme="minorEastAsia" w:hAnsiTheme="minorEastAsia" w:hint="eastAsia"/>
                <w:szCs w:val="22"/>
              </w:rPr>
              <w:t>）</w:t>
            </w:r>
          </w:p>
          <w:p w14:paraId="48DE235B" w14:textId="77777777" w:rsidR="00566AD9" w:rsidRDefault="00566AD9" w:rsidP="001D6AB7">
            <w:pPr>
              <w:spacing w:line="360" w:lineRule="auto"/>
              <w:rPr>
                <w:rFonts w:asciiTheme="minorEastAsia" w:eastAsiaTheme="minorEastAsia" w:hAnsiTheme="minorEastAsia" w:cs="ＭＳ 明朝"/>
                <w:szCs w:val="22"/>
              </w:rPr>
            </w:pPr>
          </w:p>
          <w:p w14:paraId="7C5D59CB" w14:textId="30C32138" w:rsidR="00BC02A0" w:rsidRPr="00D94EB4" w:rsidRDefault="00BC02A0" w:rsidP="001D6AB7">
            <w:pPr>
              <w:spacing w:line="360" w:lineRule="auto"/>
              <w:rPr>
                <w:rFonts w:asciiTheme="minorEastAsia" w:eastAsiaTheme="minorEastAsia" w:hAnsiTheme="minorEastAsia" w:cs="ＭＳ 明朝"/>
                <w:szCs w:val="22"/>
              </w:rPr>
            </w:pPr>
          </w:p>
        </w:tc>
      </w:tr>
      <w:tr w:rsidR="00566AD9" w:rsidRPr="00D94EB4" w14:paraId="632D67C0" w14:textId="77777777" w:rsidTr="00296D4D">
        <w:trPr>
          <w:trHeight w:val="760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12F8F2A" w14:textId="77777777" w:rsidR="00566AD9" w:rsidRPr="00DE3576" w:rsidRDefault="00566AD9" w:rsidP="001D6AB7">
            <w:pPr>
              <w:spacing w:line="360" w:lineRule="auto"/>
              <w:ind w:left="211" w:hangingChars="96" w:hanging="211"/>
              <w:rPr>
                <w:rFonts w:asciiTheme="minorEastAsia" w:eastAsiaTheme="minorEastAsia" w:hAnsiTheme="minorEastAsia" w:cs="ＭＳ 明朝"/>
                <w:sz w:val="18"/>
                <w:szCs w:val="18"/>
              </w:rPr>
            </w:pPr>
            <w:r>
              <w:rPr>
                <w:rFonts w:asciiTheme="minorEastAsia" w:eastAsiaTheme="minorEastAsia" w:hAnsiTheme="minorEastAsia" w:cs="ＭＳ 明朝" w:hint="eastAsia"/>
                <w:szCs w:val="18"/>
              </w:rPr>
              <w:t>取得の目的</w:t>
            </w:r>
          </w:p>
        </w:tc>
        <w:tc>
          <w:tcPr>
            <w:tcW w:w="7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41AB7" w14:textId="0CFF34E0" w:rsidR="00566AD9" w:rsidRDefault="00566AD9" w:rsidP="00296D4D">
            <w:pPr>
              <w:spacing w:line="360" w:lineRule="auto"/>
              <w:rPr>
                <w:rFonts w:asciiTheme="minorEastAsia" w:eastAsiaTheme="minorEastAsia" w:hAnsiTheme="minorEastAsia" w:cs="ＭＳ 明朝"/>
                <w:szCs w:val="22"/>
              </w:rPr>
            </w:pPr>
          </w:p>
          <w:p w14:paraId="359C2E8C" w14:textId="77777777" w:rsidR="00BC02A0" w:rsidRDefault="00BC02A0" w:rsidP="00296D4D">
            <w:pPr>
              <w:spacing w:line="360" w:lineRule="auto"/>
              <w:rPr>
                <w:rFonts w:asciiTheme="minorEastAsia" w:eastAsiaTheme="minorEastAsia" w:hAnsiTheme="minorEastAsia" w:cs="ＭＳ 明朝"/>
                <w:szCs w:val="22"/>
              </w:rPr>
            </w:pPr>
          </w:p>
          <w:p w14:paraId="64D1E43A" w14:textId="77777777" w:rsidR="00566AD9" w:rsidRPr="00D94EB4" w:rsidRDefault="00566AD9" w:rsidP="001D6AB7">
            <w:pPr>
              <w:spacing w:line="360" w:lineRule="auto"/>
              <w:rPr>
                <w:rFonts w:asciiTheme="minorEastAsia" w:eastAsiaTheme="minorEastAsia" w:hAnsiTheme="minorEastAsia" w:cs="ＭＳ 明朝"/>
                <w:szCs w:val="22"/>
              </w:rPr>
            </w:pPr>
          </w:p>
        </w:tc>
      </w:tr>
      <w:tr w:rsidR="00B922D5" w:rsidRPr="00D94EB4" w14:paraId="5A136771" w14:textId="77777777" w:rsidTr="00566A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</w:tblCellMar>
          <w:tblLook w:val="0000" w:firstRow="0" w:lastRow="0" w:firstColumn="0" w:lastColumn="0" w:noHBand="0" w:noVBand="0"/>
        </w:tblPrEx>
        <w:trPr>
          <w:trHeight w:val="1509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7F081010" w14:textId="7F9D5D43" w:rsidR="00B922D5" w:rsidRDefault="00B922D5" w:rsidP="00566AD9">
            <w:pPr>
              <w:spacing w:beforeLines="50" w:before="120"/>
              <w:rPr>
                <w:rFonts w:asciiTheme="minorEastAsia" w:eastAsiaTheme="minorEastAsia" w:hAnsiTheme="minorEastAsia"/>
                <w:bCs/>
              </w:rPr>
            </w:pPr>
            <w:r w:rsidRPr="00B922D5">
              <w:rPr>
                <w:rFonts w:asciiTheme="minorEastAsia" w:eastAsiaTheme="minorEastAsia" w:hAnsiTheme="minorEastAsia" w:hint="eastAsia"/>
                <w:bCs/>
              </w:rPr>
              <w:t>取得した規格</w:t>
            </w:r>
            <w:r>
              <w:rPr>
                <w:rFonts w:asciiTheme="minorEastAsia" w:eastAsiaTheme="minorEastAsia" w:hAnsiTheme="minorEastAsia" w:hint="eastAsia"/>
                <w:bCs/>
              </w:rPr>
              <w:t>の</w:t>
            </w:r>
            <w:r w:rsidRPr="00B922D5">
              <w:rPr>
                <w:rFonts w:asciiTheme="minorEastAsia" w:eastAsiaTheme="minorEastAsia" w:hAnsiTheme="minorEastAsia" w:hint="eastAsia"/>
                <w:bCs/>
              </w:rPr>
              <w:t>活用予定</w:t>
            </w:r>
          </w:p>
        </w:tc>
        <w:tc>
          <w:tcPr>
            <w:tcW w:w="7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D36FC" w14:textId="77777777" w:rsidR="00B922D5" w:rsidRDefault="00B922D5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</w:tc>
      </w:tr>
      <w:tr w:rsidR="00566AD9" w:rsidRPr="00D94EB4" w14:paraId="4EDED926" w14:textId="278214D3" w:rsidTr="00566A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</w:tblCellMar>
          <w:tblLook w:val="0000" w:firstRow="0" w:lastRow="0" w:firstColumn="0" w:lastColumn="0" w:noHBand="0" w:noVBand="0"/>
        </w:tblPrEx>
        <w:trPr>
          <w:trHeight w:val="1509"/>
        </w:trPr>
        <w:tc>
          <w:tcPr>
            <w:tcW w:w="2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19243D78" w14:textId="1E56DCDE" w:rsidR="00566AD9" w:rsidRDefault="00566AD9" w:rsidP="00566AD9">
            <w:pPr>
              <w:spacing w:beforeLines="50" w:before="120"/>
              <w:rPr>
                <w:rFonts w:asciiTheme="minorEastAsia" w:eastAsiaTheme="minorEastAsia" w:hAnsiTheme="minorEastAsia"/>
                <w:bCs/>
              </w:rPr>
            </w:pPr>
            <w:r>
              <w:rPr>
                <w:rFonts w:asciiTheme="minorEastAsia" w:eastAsiaTheme="minorEastAsia" w:hAnsiTheme="minorEastAsia" w:hint="eastAsia"/>
                <w:bCs/>
              </w:rPr>
              <w:t>スケジュール</w:t>
            </w:r>
          </w:p>
          <w:p w14:paraId="3BC61FF7" w14:textId="4C95030A" w:rsidR="00566AD9" w:rsidRPr="00566AD9" w:rsidRDefault="00566AD9" w:rsidP="00566AD9">
            <w:pPr>
              <w:spacing w:beforeLines="50" w:before="120"/>
              <w:ind w:leftChars="100" w:left="440" w:hangingChars="100" w:hanging="220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D94EB4">
              <w:rPr>
                <w:rFonts w:asciiTheme="minorEastAsia" w:eastAsiaTheme="minorEastAsia" w:hAnsiTheme="minorEastAsia" w:hint="eastAsia"/>
                <w:bCs/>
              </w:rPr>
              <w:t>＊</w:t>
            </w:r>
            <w:r w:rsidRPr="00566AD9">
              <w:rPr>
                <w:rFonts w:asciiTheme="minorEastAsia" w:eastAsiaTheme="minorEastAsia" w:hAnsiTheme="minorEastAsia" w:cs="ＭＳ 明朝" w:hint="eastAsia"/>
                <w:sz w:val="21"/>
                <w:szCs w:val="21"/>
              </w:rPr>
              <w:t>打合せ、審査</w:t>
            </w:r>
            <w:r w:rsidR="00B347C5">
              <w:rPr>
                <w:rFonts w:asciiTheme="minorEastAsia" w:eastAsiaTheme="minorEastAsia" w:hAnsiTheme="minorEastAsia" w:cs="ＭＳ 明朝" w:hint="eastAsia"/>
                <w:sz w:val="21"/>
                <w:szCs w:val="21"/>
              </w:rPr>
              <w:t>・監査</w:t>
            </w:r>
            <w:r w:rsidRPr="00566AD9">
              <w:rPr>
                <w:rFonts w:asciiTheme="minorEastAsia" w:eastAsiaTheme="minorEastAsia" w:hAnsiTheme="minorEastAsia" w:cs="ＭＳ 明朝" w:hint="eastAsia"/>
                <w:sz w:val="21"/>
                <w:szCs w:val="21"/>
              </w:rPr>
              <w:t>等の</w:t>
            </w:r>
            <w:r>
              <w:rPr>
                <w:rFonts w:asciiTheme="minorEastAsia" w:eastAsiaTheme="minorEastAsia" w:hAnsiTheme="minorEastAsia" w:hint="eastAsia"/>
                <w:sz w:val="21"/>
                <w:szCs w:val="21"/>
              </w:rPr>
              <w:t>月単位の予定</w:t>
            </w:r>
          </w:p>
          <w:p w14:paraId="3842EC57" w14:textId="77777777" w:rsidR="00566AD9" w:rsidRPr="00566AD9" w:rsidRDefault="00566AD9" w:rsidP="005A502B">
            <w:pPr>
              <w:suppressAutoHyphens/>
              <w:kinsoku w:val="0"/>
              <w:spacing w:beforeLines="50" w:before="120"/>
              <w:rPr>
                <w:rFonts w:asciiTheme="minorEastAsia" w:eastAsiaTheme="minorEastAsia" w:hAnsiTheme="minorEastAsia"/>
                <w:szCs w:val="22"/>
              </w:rPr>
            </w:pPr>
          </w:p>
          <w:p w14:paraId="4CC12152" w14:textId="77777777" w:rsidR="00566AD9" w:rsidRPr="00D94EB4" w:rsidRDefault="00566AD9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24704992" w14:textId="77777777" w:rsidR="00566AD9" w:rsidRPr="00D94EB4" w:rsidRDefault="00566AD9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1431F20C" w14:textId="77777777" w:rsidR="00566AD9" w:rsidRPr="00D94EB4" w:rsidRDefault="00566AD9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60992EFE" w14:textId="77777777" w:rsidR="00566AD9" w:rsidRPr="00D94EB4" w:rsidRDefault="00566AD9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4D2842F7" w14:textId="77777777" w:rsidR="00566AD9" w:rsidRPr="00D94EB4" w:rsidRDefault="00566AD9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110DF34D" w14:textId="77777777" w:rsidR="00566AD9" w:rsidRDefault="00566AD9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3C922D41" w14:textId="5F3B9E26" w:rsidR="00566AD9" w:rsidRPr="00D94EB4" w:rsidRDefault="00566AD9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</w:tc>
        <w:tc>
          <w:tcPr>
            <w:tcW w:w="7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701BB" w14:textId="77777777" w:rsidR="00566AD9" w:rsidRDefault="00566AD9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29414EB8" w14:textId="77777777" w:rsidR="00BC02A0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44AF3146" w14:textId="77777777" w:rsidR="00BC02A0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3D169E29" w14:textId="77777777" w:rsidR="00BC02A0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4F2566B7" w14:textId="77777777" w:rsidR="00BC02A0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517B54E9" w14:textId="77777777" w:rsidR="00BC02A0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492203E9" w14:textId="77777777" w:rsidR="00BC02A0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59F83923" w14:textId="77777777" w:rsidR="00BC02A0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0EABA1D6" w14:textId="5E6F7B20" w:rsidR="00BC02A0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75D355E2" w14:textId="4792C872" w:rsidR="00412ECB" w:rsidRDefault="00412ECB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6520954E" w14:textId="2E0CADA6" w:rsidR="00412ECB" w:rsidRDefault="00412ECB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376E8AC1" w14:textId="77777777" w:rsidR="00412ECB" w:rsidRDefault="00412ECB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4BE8D5C7" w14:textId="77777777" w:rsidR="00BC02A0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3B63C96B" w14:textId="77777777" w:rsidR="00BC02A0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0052156B" w14:textId="1817667E" w:rsidR="00BC02A0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54C3B109" w14:textId="726B8820" w:rsidR="001829F8" w:rsidRDefault="001829F8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53F0481D" w14:textId="77777777" w:rsidR="00BC02A0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01A5716A" w14:textId="77777777" w:rsidR="00BC02A0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  <w:p w14:paraId="4465B633" w14:textId="440B5415" w:rsidR="00BC02A0" w:rsidRPr="00566AD9" w:rsidRDefault="00BC02A0" w:rsidP="00A05EAF">
            <w:pPr>
              <w:rPr>
                <w:rFonts w:asciiTheme="minorEastAsia" w:eastAsiaTheme="minorEastAsia" w:hAnsiTheme="minorEastAsia"/>
                <w:szCs w:val="22"/>
              </w:rPr>
            </w:pPr>
          </w:p>
        </w:tc>
      </w:tr>
    </w:tbl>
    <w:p w14:paraId="136EBF19" w14:textId="77777777" w:rsidR="00CE6D7E" w:rsidRPr="00A37B0F" w:rsidRDefault="00CE6D7E" w:rsidP="001E73C9">
      <w:pPr>
        <w:rPr>
          <w:rFonts w:asciiTheme="minorEastAsia" w:eastAsiaTheme="minorEastAsia" w:hAnsiTheme="minorEastAsia"/>
          <w:kern w:val="0"/>
          <w:szCs w:val="21"/>
        </w:rPr>
      </w:pPr>
    </w:p>
    <w:sectPr w:rsidR="00CE6D7E" w:rsidRPr="00A37B0F" w:rsidSect="00F422DC">
      <w:headerReference w:type="default" r:id="rId8"/>
      <w:footerReference w:type="default" r:id="rId9"/>
      <w:pgSz w:w="11906" w:h="16838" w:code="9"/>
      <w:pgMar w:top="1134" w:right="1134" w:bottom="1134" w:left="1134" w:header="851" w:footer="851" w:gutter="0"/>
      <w:pgNumType w:start="1" w:chapStyle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7D1B2" w14:textId="77777777" w:rsidR="003D0516" w:rsidRDefault="003D0516" w:rsidP="00FC3F09">
      <w:r>
        <w:separator/>
      </w:r>
    </w:p>
  </w:endnote>
  <w:endnote w:type="continuationSeparator" w:id="0">
    <w:p w14:paraId="786CEE74" w14:textId="77777777" w:rsidR="003D0516" w:rsidRDefault="003D0516" w:rsidP="00FC3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97675" w14:textId="458F6D4E" w:rsidR="00F422DC" w:rsidRPr="00686665" w:rsidRDefault="00B86C44" w:rsidP="001829F8">
    <w:pPr>
      <w:pStyle w:val="ad"/>
      <w:jc w:val="right"/>
      <w:rPr>
        <w:sz w:val="20"/>
        <w:szCs w:val="20"/>
      </w:rPr>
    </w:pPr>
    <w:r w:rsidRPr="00686665">
      <w:rPr>
        <w:rFonts w:hint="eastAsia"/>
        <w:sz w:val="20"/>
        <w:szCs w:val="20"/>
      </w:rPr>
      <w:t>2021</w:t>
    </w:r>
    <w:r w:rsidR="00CE6D7E" w:rsidRPr="00686665">
      <w:rPr>
        <w:rFonts w:hint="eastAsia"/>
        <w:sz w:val="20"/>
        <w:szCs w:val="20"/>
      </w:rPr>
      <w:t>年</w:t>
    </w:r>
    <w:r w:rsidR="00170202">
      <w:rPr>
        <w:rFonts w:hint="eastAsia"/>
        <w:sz w:val="20"/>
        <w:szCs w:val="20"/>
      </w:rPr>
      <w:t>9</w:t>
    </w:r>
    <w:r w:rsidR="00CE6D7E" w:rsidRPr="00686665">
      <w:rPr>
        <w:rFonts w:hint="eastAsia"/>
        <w:sz w:val="20"/>
        <w:szCs w:val="20"/>
      </w:rPr>
      <w:t>月作成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B340A" w14:textId="77777777" w:rsidR="003D0516" w:rsidRDefault="003D0516" w:rsidP="00FC3F09">
      <w:r>
        <w:separator/>
      </w:r>
    </w:p>
  </w:footnote>
  <w:footnote w:type="continuationSeparator" w:id="0">
    <w:p w14:paraId="0B505FFF" w14:textId="77777777" w:rsidR="003D0516" w:rsidRDefault="003D0516" w:rsidP="00FC3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178D1" w14:textId="462B6250" w:rsidR="001829F8" w:rsidRPr="001829F8" w:rsidRDefault="001829F8" w:rsidP="001829F8">
    <w:pPr>
      <w:spacing w:line="296" w:lineRule="exact"/>
      <w:ind w:right="879"/>
    </w:pPr>
    <w:r w:rsidRPr="00D94EB4">
      <w:rPr>
        <w:rFonts w:asciiTheme="minorEastAsia" w:eastAsiaTheme="minorEastAsia" w:hAnsiTheme="minorEastAsia" w:hint="eastAsia"/>
        <w:bCs/>
        <w:szCs w:val="22"/>
      </w:rPr>
      <w:t xml:space="preserve">（様式第１）　　　　　　　　　　　　　　</w:t>
    </w:r>
    <w:r>
      <w:rPr>
        <w:rFonts w:asciiTheme="minorEastAsia" w:eastAsiaTheme="minorEastAsia" w:hAnsiTheme="minorEastAsia" w:hint="eastAsia"/>
        <w:bCs/>
        <w:szCs w:val="22"/>
      </w:rPr>
      <w:t xml:space="preserve">　　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90C2D"/>
    <w:multiLevelType w:val="hybridMultilevel"/>
    <w:tmpl w:val="4E5A68C2"/>
    <w:lvl w:ilvl="0" w:tplc="6860963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5524E3B"/>
    <w:multiLevelType w:val="hybridMultilevel"/>
    <w:tmpl w:val="5EC657E4"/>
    <w:lvl w:ilvl="0" w:tplc="D00E2E1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068A1E92"/>
    <w:multiLevelType w:val="hybridMultilevel"/>
    <w:tmpl w:val="13FE4DC4"/>
    <w:lvl w:ilvl="0" w:tplc="B7C0CE18">
      <w:start w:val="1"/>
      <w:numFmt w:val="decimalEnclosedCircle"/>
      <w:lvlText w:val="%1"/>
      <w:lvlJc w:val="left"/>
      <w:pPr>
        <w:ind w:left="57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6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6" w:hanging="420"/>
      </w:pPr>
    </w:lvl>
    <w:lvl w:ilvl="3" w:tplc="0409000F" w:tentative="1">
      <w:start w:val="1"/>
      <w:numFmt w:val="decimal"/>
      <w:lvlText w:val="%4."/>
      <w:lvlJc w:val="left"/>
      <w:pPr>
        <w:ind w:left="1896" w:hanging="420"/>
      </w:pPr>
    </w:lvl>
    <w:lvl w:ilvl="4" w:tplc="04090017" w:tentative="1">
      <w:start w:val="1"/>
      <w:numFmt w:val="aiueoFullWidth"/>
      <w:lvlText w:val="(%5)"/>
      <w:lvlJc w:val="left"/>
      <w:pPr>
        <w:ind w:left="2316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6" w:hanging="420"/>
      </w:pPr>
    </w:lvl>
    <w:lvl w:ilvl="6" w:tplc="0409000F" w:tentative="1">
      <w:start w:val="1"/>
      <w:numFmt w:val="decimal"/>
      <w:lvlText w:val="%7."/>
      <w:lvlJc w:val="left"/>
      <w:pPr>
        <w:ind w:left="3156" w:hanging="420"/>
      </w:pPr>
    </w:lvl>
    <w:lvl w:ilvl="7" w:tplc="04090017" w:tentative="1">
      <w:start w:val="1"/>
      <w:numFmt w:val="aiueoFullWidth"/>
      <w:lvlText w:val="(%8)"/>
      <w:lvlJc w:val="left"/>
      <w:pPr>
        <w:ind w:left="3576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6" w:hanging="420"/>
      </w:pPr>
    </w:lvl>
  </w:abstractNum>
  <w:abstractNum w:abstractNumId="3" w15:restartNumberingAfterBreak="0">
    <w:nsid w:val="11A46DCC"/>
    <w:multiLevelType w:val="hybridMultilevel"/>
    <w:tmpl w:val="790AFC8C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4" w15:restartNumberingAfterBreak="0">
    <w:nsid w:val="14582950"/>
    <w:multiLevelType w:val="hybridMultilevel"/>
    <w:tmpl w:val="9CE6B7B6"/>
    <w:lvl w:ilvl="0" w:tplc="F80CAFD2">
      <w:start w:val="4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2E4232"/>
    <w:multiLevelType w:val="hybridMultilevel"/>
    <w:tmpl w:val="DDD60D9E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6" w15:restartNumberingAfterBreak="0">
    <w:nsid w:val="35454A19"/>
    <w:multiLevelType w:val="hybridMultilevel"/>
    <w:tmpl w:val="2C8EC08C"/>
    <w:lvl w:ilvl="0" w:tplc="6226C806">
      <w:start w:val="1"/>
      <w:numFmt w:val="decimalEnclosedCircle"/>
      <w:lvlText w:val="%1"/>
      <w:lvlJc w:val="left"/>
      <w:pPr>
        <w:ind w:left="360" w:hanging="360"/>
      </w:pPr>
      <w:rPr>
        <w:rFonts w:hint="default"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8D50C8D"/>
    <w:multiLevelType w:val="hybridMultilevel"/>
    <w:tmpl w:val="B89CAA02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8" w15:restartNumberingAfterBreak="0">
    <w:nsid w:val="39327B73"/>
    <w:multiLevelType w:val="hybridMultilevel"/>
    <w:tmpl w:val="78EA1178"/>
    <w:lvl w:ilvl="0" w:tplc="7EC235A6">
      <w:start w:val="1"/>
      <w:numFmt w:val="decimalFullWidth"/>
      <w:lvlText w:val="%1．"/>
      <w:lvlJc w:val="left"/>
      <w:pPr>
        <w:ind w:left="525" w:hanging="52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E431C38"/>
    <w:multiLevelType w:val="hybridMultilevel"/>
    <w:tmpl w:val="DFC4E90E"/>
    <w:lvl w:ilvl="0" w:tplc="2E08441C">
      <w:start w:val="2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595C9D5E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506201A2"/>
    <w:multiLevelType w:val="hybridMultilevel"/>
    <w:tmpl w:val="5E7C5130"/>
    <w:lvl w:ilvl="0" w:tplc="06229262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1" w15:restartNumberingAfterBreak="0">
    <w:nsid w:val="5F6E5BB0"/>
    <w:multiLevelType w:val="hybridMultilevel"/>
    <w:tmpl w:val="3064F578"/>
    <w:lvl w:ilvl="0" w:tplc="F69C6F3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12" w15:restartNumberingAfterBreak="0">
    <w:nsid w:val="686957DD"/>
    <w:multiLevelType w:val="hybridMultilevel"/>
    <w:tmpl w:val="651683A4"/>
    <w:lvl w:ilvl="0" w:tplc="F864AE18">
      <w:start w:val="1"/>
      <w:numFmt w:val="decimalEnclosedCircle"/>
      <w:lvlText w:val="%1"/>
      <w:lvlJc w:val="left"/>
      <w:pPr>
        <w:ind w:left="5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13" w15:restartNumberingAfterBreak="0">
    <w:nsid w:val="6BC0700F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0" w:firstLine="0"/>
      </w:p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3"/>
  </w:num>
  <w:num w:numId="4">
    <w:abstractNumId w:val="10"/>
  </w:num>
  <w:num w:numId="5">
    <w:abstractNumId w:val="8"/>
  </w:num>
  <w:num w:numId="6">
    <w:abstractNumId w:val="2"/>
  </w:num>
  <w:num w:numId="7">
    <w:abstractNumId w:val="11"/>
  </w:num>
  <w:num w:numId="8">
    <w:abstractNumId w:val="9"/>
  </w:num>
  <w:num w:numId="9">
    <w:abstractNumId w:val="4"/>
  </w:num>
  <w:num w:numId="10">
    <w:abstractNumId w:val="12"/>
  </w:num>
  <w:num w:numId="11">
    <w:abstractNumId w:val="6"/>
  </w:num>
  <w:num w:numId="12">
    <w:abstractNumId w:val="1"/>
  </w:num>
  <w:num w:numId="13">
    <w:abstractNumId w:val="3"/>
  </w:num>
  <w:num w:numId="14">
    <w:abstractNumId w:val="5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ocumentProtection w:edit="trackedChanges" w:enforcement="0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zWztDQ2NzE1NDRV0lEKTi0uzszPAykwrAUAo4coEywAAAA="/>
  </w:docVars>
  <w:rsids>
    <w:rsidRoot w:val="00496D6E"/>
    <w:rsid w:val="00004F05"/>
    <w:rsid w:val="00014D8D"/>
    <w:rsid w:val="000257FE"/>
    <w:rsid w:val="000306CE"/>
    <w:rsid w:val="00031C8B"/>
    <w:rsid w:val="0003784A"/>
    <w:rsid w:val="0004339A"/>
    <w:rsid w:val="00046728"/>
    <w:rsid w:val="00051AD5"/>
    <w:rsid w:val="0005549E"/>
    <w:rsid w:val="00056E89"/>
    <w:rsid w:val="00057019"/>
    <w:rsid w:val="00062275"/>
    <w:rsid w:val="00070948"/>
    <w:rsid w:val="00071EF8"/>
    <w:rsid w:val="00071F85"/>
    <w:rsid w:val="000750E3"/>
    <w:rsid w:val="00086453"/>
    <w:rsid w:val="00090AE6"/>
    <w:rsid w:val="000957B9"/>
    <w:rsid w:val="00095E3B"/>
    <w:rsid w:val="000B57ED"/>
    <w:rsid w:val="000C3E6E"/>
    <w:rsid w:val="000C6165"/>
    <w:rsid w:val="000C7FCA"/>
    <w:rsid w:val="000D1DA0"/>
    <w:rsid w:val="000E08AA"/>
    <w:rsid w:val="000E1FFA"/>
    <w:rsid w:val="000E537C"/>
    <w:rsid w:val="000F2BE4"/>
    <w:rsid w:val="000F5216"/>
    <w:rsid w:val="000F5D55"/>
    <w:rsid w:val="000F673B"/>
    <w:rsid w:val="000F77AA"/>
    <w:rsid w:val="00105BD8"/>
    <w:rsid w:val="00110462"/>
    <w:rsid w:val="00110C47"/>
    <w:rsid w:val="00110D13"/>
    <w:rsid w:val="001160D7"/>
    <w:rsid w:val="00127C36"/>
    <w:rsid w:val="00135E2A"/>
    <w:rsid w:val="001364EE"/>
    <w:rsid w:val="00141538"/>
    <w:rsid w:val="0014279B"/>
    <w:rsid w:val="001448E7"/>
    <w:rsid w:val="00144D20"/>
    <w:rsid w:val="001462AC"/>
    <w:rsid w:val="00147C42"/>
    <w:rsid w:val="00153C10"/>
    <w:rsid w:val="0015524D"/>
    <w:rsid w:val="00156CCF"/>
    <w:rsid w:val="00157DE6"/>
    <w:rsid w:val="00164205"/>
    <w:rsid w:val="00170202"/>
    <w:rsid w:val="00170A9D"/>
    <w:rsid w:val="00171413"/>
    <w:rsid w:val="0017707D"/>
    <w:rsid w:val="001827AE"/>
    <w:rsid w:val="001829F8"/>
    <w:rsid w:val="0018505D"/>
    <w:rsid w:val="0019767C"/>
    <w:rsid w:val="001A07CB"/>
    <w:rsid w:val="001A0FD7"/>
    <w:rsid w:val="001A2F2D"/>
    <w:rsid w:val="001A598C"/>
    <w:rsid w:val="001B245C"/>
    <w:rsid w:val="001B4721"/>
    <w:rsid w:val="001B5FEC"/>
    <w:rsid w:val="001C1894"/>
    <w:rsid w:val="001C6239"/>
    <w:rsid w:val="001D0E78"/>
    <w:rsid w:val="001D24FF"/>
    <w:rsid w:val="001D7340"/>
    <w:rsid w:val="001E692D"/>
    <w:rsid w:val="001E73C9"/>
    <w:rsid w:val="001F2C66"/>
    <w:rsid w:val="0020187C"/>
    <w:rsid w:val="00203999"/>
    <w:rsid w:val="00213B35"/>
    <w:rsid w:val="0021587F"/>
    <w:rsid w:val="0022777B"/>
    <w:rsid w:val="00230B54"/>
    <w:rsid w:val="002321A7"/>
    <w:rsid w:val="0023644E"/>
    <w:rsid w:val="00242D8E"/>
    <w:rsid w:val="002441EF"/>
    <w:rsid w:val="0025234F"/>
    <w:rsid w:val="002545BC"/>
    <w:rsid w:val="00257CB0"/>
    <w:rsid w:val="00265423"/>
    <w:rsid w:val="00266CC4"/>
    <w:rsid w:val="0027078E"/>
    <w:rsid w:val="00273928"/>
    <w:rsid w:val="002749A9"/>
    <w:rsid w:val="00276275"/>
    <w:rsid w:val="00282308"/>
    <w:rsid w:val="00282B40"/>
    <w:rsid w:val="00284145"/>
    <w:rsid w:val="00290B42"/>
    <w:rsid w:val="0029332D"/>
    <w:rsid w:val="00296D4D"/>
    <w:rsid w:val="002B1166"/>
    <w:rsid w:val="002B4635"/>
    <w:rsid w:val="002B4C8A"/>
    <w:rsid w:val="002B7445"/>
    <w:rsid w:val="002C242B"/>
    <w:rsid w:val="002D3D06"/>
    <w:rsid w:val="002D52B6"/>
    <w:rsid w:val="002E22DE"/>
    <w:rsid w:val="002F1487"/>
    <w:rsid w:val="002F3869"/>
    <w:rsid w:val="002F443F"/>
    <w:rsid w:val="0030149E"/>
    <w:rsid w:val="0030247F"/>
    <w:rsid w:val="00302F23"/>
    <w:rsid w:val="00310252"/>
    <w:rsid w:val="00313B77"/>
    <w:rsid w:val="00317B3E"/>
    <w:rsid w:val="00323A66"/>
    <w:rsid w:val="003254EE"/>
    <w:rsid w:val="003326EF"/>
    <w:rsid w:val="003407CC"/>
    <w:rsid w:val="003410F9"/>
    <w:rsid w:val="00345A68"/>
    <w:rsid w:val="00350235"/>
    <w:rsid w:val="003536A5"/>
    <w:rsid w:val="003539AF"/>
    <w:rsid w:val="00361E2A"/>
    <w:rsid w:val="003637E4"/>
    <w:rsid w:val="00375A0D"/>
    <w:rsid w:val="00375DD9"/>
    <w:rsid w:val="003831D3"/>
    <w:rsid w:val="0038711A"/>
    <w:rsid w:val="00392BB6"/>
    <w:rsid w:val="003A1BC7"/>
    <w:rsid w:val="003A29AF"/>
    <w:rsid w:val="003B4959"/>
    <w:rsid w:val="003B6532"/>
    <w:rsid w:val="003B7015"/>
    <w:rsid w:val="003C60AF"/>
    <w:rsid w:val="003D0516"/>
    <w:rsid w:val="003D3096"/>
    <w:rsid w:val="003E2169"/>
    <w:rsid w:val="003F11D7"/>
    <w:rsid w:val="003F1349"/>
    <w:rsid w:val="003F1CDC"/>
    <w:rsid w:val="004006D0"/>
    <w:rsid w:val="00412ECB"/>
    <w:rsid w:val="00417BEB"/>
    <w:rsid w:val="00424927"/>
    <w:rsid w:val="00426F9B"/>
    <w:rsid w:val="00437395"/>
    <w:rsid w:val="00450EC3"/>
    <w:rsid w:val="004523EB"/>
    <w:rsid w:val="004579D7"/>
    <w:rsid w:val="00471400"/>
    <w:rsid w:val="00471A96"/>
    <w:rsid w:val="00476607"/>
    <w:rsid w:val="0048435B"/>
    <w:rsid w:val="004854E3"/>
    <w:rsid w:val="00496D6E"/>
    <w:rsid w:val="00496EDA"/>
    <w:rsid w:val="004A5C5E"/>
    <w:rsid w:val="004A6007"/>
    <w:rsid w:val="004B639E"/>
    <w:rsid w:val="004C5BF3"/>
    <w:rsid w:val="004D6B8F"/>
    <w:rsid w:val="004E455A"/>
    <w:rsid w:val="004E6095"/>
    <w:rsid w:val="004F6EAF"/>
    <w:rsid w:val="004F7A5F"/>
    <w:rsid w:val="00500A56"/>
    <w:rsid w:val="005031FB"/>
    <w:rsid w:val="0051169C"/>
    <w:rsid w:val="00514FCE"/>
    <w:rsid w:val="00516002"/>
    <w:rsid w:val="00517A5A"/>
    <w:rsid w:val="0052437B"/>
    <w:rsid w:val="0052608B"/>
    <w:rsid w:val="00527F07"/>
    <w:rsid w:val="00532163"/>
    <w:rsid w:val="00541628"/>
    <w:rsid w:val="005444F9"/>
    <w:rsid w:val="005518B7"/>
    <w:rsid w:val="00556459"/>
    <w:rsid w:val="00561A10"/>
    <w:rsid w:val="005648D7"/>
    <w:rsid w:val="00566AD9"/>
    <w:rsid w:val="005718EA"/>
    <w:rsid w:val="00572A0E"/>
    <w:rsid w:val="00572E62"/>
    <w:rsid w:val="00586B4C"/>
    <w:rsid w:val="005967A1"/>
    <w:rsid w:val="005A502B"/>
    <w:rsid w:val="005A521A"/>
    <w:rsid w:val="005B0B70"/>
    <w:rsid w:val="005B1650"/>
    <w:rsid w:val="005B5498"/>
    <w:rsid w:val="005C1367"/>
    <w:rsid w:val="005C37E8"/>
    <w:rsid w:val="005D6D0A"/>
    <w:rsid w:val="005E2217"/>
    <w:rsid w:val="005E3E2B"/>
    <w:rsid w:val="005F25BD"/>
    <w:rsid w:val="005F2D00"/>
    <w:rsid w:val="005F3926"/>
    <w:rsid w:val="005F6A58"/>
    <w:rsid w:val="00600EE1"/>
    <w:rsid w:val="0060351E"/>
    <w:rsid w:val="00610BA1"/>
    <w:rsid w:val="006157D4"/>
    <w:rsid w:val="00616E3D"/>
    <w:rsid w:val="0062239F"/>
    <w:rsid w:val="00624609"/>
    <w:rsid w:val="00627147"/>
    <w:rsid w:val="00630075"/>
    <w:rsid w:val="00630467"/>
    <w:rsid w:val="006372C6"/>
    <w:rsid w:val="0064097F"/>
    <w:rsid w:val="00640C5B"/>
    <w:rsid w:val="00642E77"/>
    <w:rsid w:val="00646E2E"/>
    <w:rsid w:val="006471B4"/>
    <w:rsid w:val="0064747F"/>
    <w:rsid w:val="00652633"/>
    <w:rsid w:val="006578B3"/>
    <w:rsid w:val="00662A99"/>
    <w:rsid w:val="0066362C"/>
    <w:rsid w:val="00670AA5"/>
    <w:rsid w:val="00670DD0"/>
    <w:rsid w:val="006720FA"/>
    <w:rsid w:val="00672F11"/>
    <w:rsid w:val="00686665"/>
    <w:rsid w:val="0069161C"/>
    <w:rsid w:val="0069273C"/>
    <w:rsid w:val="006929B6"/>
    <w:rsid w:val="00694F09"/>
    <w:rsid w:val="006A0D20"/>
    <w:rsid w:val="006A2639"/>
    <w:rsid w:val="006A6DDD"/>
    <w:rsid w:val="006B371F"/>
    <w:rsid w:val="006B3B14"/>
    <w:rsid w:val="006B5E3A"/>
    <w:rsid w:val="006B757E"/>
    <w:rsid w:val="006C0A9E"/>
    <w:rsid w:val="006C347F"/>
    <w:rsid w:val="006D31BA"/>
    <w:rsid w:val="006E11EB"/>
    <w:rsid w:val="006E33C2"/>
    <w:rsid w:val="006E533D"/>
    <w:rsid w:val="006E7FA9"/>
    <w:rsid w:val="006F1C51"/>
    <w:rsid w:val="0070386D"/>
    <w:rsid w:val="00705532"/>
    <w:rsid w:val="007064A8"/>
    <w:rsid w:val="0070705D"/>
    <w:rsid w:val="007127F3"/>
    <w:rsid w:val="00715F64"/>
    <w:rsid w:val="007161F8"/>
    <w:rsid w:val="0072342E"/>
    <w:rsid w:val="00730E31"/>
    <w:rsid w:val="00735224"/>
    <w:rsid w:val="00737018"/>
    <w:rsid w:val="00741932"/>
    <w:rsid w:val="00744D2F"/>
    <w:rsid w:val="0074689A"/>
    <w:rsid w:val="00751A8B"/>
    <w:rsid w:val="007522A3"/>
    <w:rsid w:val="007532B4"/>
    <w:rsid w:val="00756807"/>
    <w:rsid w:val="007572CC"/>
    <w:rsid w:val="007711F8"/>
    <w:rsid w:val="00771B4C"/>
    <w:rsid w:val="0077622F"/>
    <w:rsid w:val="00780674"/>
    <w:rsid w:val="007873C9"/>
    <w:rsid w:val="00790782"/>
    <w:rsid w:val="007918D5"/>
    <w:rsid w:val="00791EF5"/>
    <w:rsid w:val="00795C9F"/>
    <w:rsid w:val="007A21C0"/>
    <w:rsid w:val="007A331A"/>
    <w:rsid w:val="007A3B5E"/>
    <w:rsid w:val="007B47BB"/>
    <w:rsid w:val="007B5C0D"/>
    <w:rsid w:val="007B7D56"/>
    <w:rsid w:val="007C0B3B"/>
    <w:rsid w:val="007C0B73"/>
    <w:rsid w:val="007C26FE"/>
    <w:rsid w:val="007C5230"/>
    <w:rsid w:val="007D39C2"/>
    <w:rsid w:val="007D5BB9"/>
    <w:rsid w:val="007D5FEC"/>
    <w:rsid w:val="007E6A12"/>
    <w:rsid w:val="00800227"/>
    <w:rsid w:val="00810DAE"/>
    <w:rsid w:val="00816560"/>
    <w:rsid w:val="00817DA5"/>
    <w:rsid w:val="00832DD4"/>
    <w:rsid w:val="00833B6F"/>
    <w:rsid w:val="00850F34"/>
    <w:rsid w:val="00852EC2"/>
    <w:rsid w:val="00854701"/>
    <w:rsid w:val="00861DF1"/>
    <w:rsid w:val="00862F74"/>
    <w:rsid w:val="008862F1"/>
    <w:rsid w:val="00886B35"/>
    <w:rsid w:val="00890816"/>
    <w:rsid w:val="00891155"/>
    <w:rsid w:val="008E45EF"/>
    <w:rsid w:val="008F40D0"/>
    <w:rsid w:val="0091573A"/>
    <w:rsid w:val="009300AE"/>
    <w:rsid w:val="00931900"/>
    <w:rsid w:val="00950BE9"/>
    <w:rsid w:val="00950C82"/>
    <w:rsid w:val="00953127"/>
    <w:rsid w:val="0095321D"/>
    <w:rsid w:val="00954A06"/>
    <w:rsid w:val="009551FB"/>
    <w:rsid w:val="00957047"/>
    <w:rsid w:val="00964ED4"/>
    <w:rsid w:val="009706B1"/>
    <w:rsid w:val="0098391C"/>
    <w:rsid w:val="009A13A6"/>
    <w:rsid w:val="009A48E7"/>
    <w:rsid w:val="009A4CD3"/>
    <w:rsid w:val="009B0A6F"/>
    <w:rsid w:val="009B7AFB"/>
    <w:rsid w:val="009C2743"/>
    <w:rsid w:val="009E6D6C"/>
    <w:rsid w:val="009E7AA3"/>
    <w:rsid w:val="009F1A00"/>
    <w:rsid w:val="00A037EC"/>
    <w:rsid w:val="00A05EAF"/>
    <w:rsid w:val="00A157CB"/>
    <w:rsid w:val="00A1797B"/>
    <w:rsid w:val="00A37361"/>
    <w:rsid w:val="00A37A03"/>
    <w:rsid w:val="00A37B0F"/>
    <w:rsid w:val="00A37CC7"/>
    <w:rsid w:val="00A37E86"/>
    <w:rsid w:val="00A514B4"/>
    <w:rsid w:val="00A67272"/>
    <w:rsid w:val="00A67F46"/>
    <w:rsid w:val="00A714A9"/>
    <w:rsid w:val="00A71DA0"/>
    <w:rsid w:val="00A7253D"/>
    <w:rsid w:val="00A77877"/>
    <w:rsid w:val="00A857DF"/>
    <w:rsid w:val="00A86A0E"/>
    <w:rsid w:val="00A86F00"/>
    <w:rsid w:val="00A871CB"/>
    <w:rsid w:val="00A935AC"/>
    <w:rsid w:val="00A96D89"/>
    <w:rsid w:val="00AA24E3"/>
    <w:rsid w:val="00AA6040"/>
    <w:rsid w:val="00AA70CE"/>
    <w:rsid w:val="00AB089C"/>
    <w:rsid w:val="00AB61C7"/>
    <w:rsid w:val="00AB67C1"/>
    <w:rsid w:val="00AB6ACB"/>
    <w:rsid w:val="00AC55FB"/>
    <w:rsid w:val="00AC591D"/>
    <w:rsid w:val="00AD3E6D"/>
    <w:rsid w:val="00AE16B4"/>
    <w:rsid w:val="00AE16E8"/>
    <w:rsid w:val="00AE2EBA"/>
    <w:rsid w:val="00AE5772"/>
    <w:rsid w:val="00AE65B3"/>
    <w:rsid w:val="00B0041C"/>
    <w:rsid w:val="00B03B5C"/>
    <w:rsid w:val="00B067D9"/>
    <w:rsid w:val="00B12B8F"/>
    <w:rsid w:val="00B2173F"/>
    <w:rsid w:val="00B23CCE"/>
    <w:rsid w:val="00B24D79"/>
    <w:rsid w:val="00B25B38"/>
    <w:rsid w:val="00B33675"/>
    <w:rsid w:val="00B347C5"/>
    <w:rsid w:val="00B40413"/>
    <w:rsid w:val="00B419BB"/>
    <w:rsid w:val="00B46A91"/>
    <w:rsid w:val="00B470C2"/>
    <w:rsid w:val="00B51274"/>
    <w:rsid w:val="00B52756"/>
    <w:rsid w:val="00B527B1"/>
    <w:rsid w:val="00B62075"/>
    <w:rsid w:val="00B66849"/>
    <w:rsid w:val="00B70542"/>
    <w:rsid w:val="00B753F4"/>
    <w:rsid w:val="00B82E41"/>
    <w:rsid w:val="00B868C6"/>
    <w:rsid w:val="00B86C44"/>
    <w:rsid w:val="00B870AA"/>
    <w:rsid w:val="00B922D5"/>
    <w:rsid w:val="00B959E1"/>
    <w:rsid w:val="00B97219"/>
    <w:rsid w:val="00BA0C88"/>
    <w:rsid w:val="00BA36B1"/>
    <w:rsid w:val="00BB0CD9"/>
    <w:rsid w:val="00BC02A0"/>
    <w:rsid w:val="00BC0605"/>
    <w:rsid w:val="00BC1014"/>
    <w:rsid w:val="00BC47E2"/>
    <w:rsid w:val="00BD384E"/>
    <w:rsid w:val="00BE7CEC"/>
    <w:rsid w:val="00BE7FCE"/>
    <w:rsid w:val="00BF24C3"/>
    <w:rsid w:val="00BF56A7"/>
    <w:rsid w:val="00BF7CF9"/>
    <w:rsid w:val="00C048C0"/>
    <w:rsid w:val="00C04B76"/>
    <w:rsid w:val="00C10273"/>
    <w:rsid w:val="00C15B95"/>
    <w:rsid w:val="00C20207"/>
    <w:rsid w:val="00C239F3"/>
    <w:rsid w:val="00C33AEB"/>
    <w:rsid w:val="00C3591E"/>
    <w:rsid w:val="00C45CEE"/>
    <w:rsid w:val="00C45DA2"/>
    <w:rsid w:val="00C502AC"/>
    <w:rsid w:val="00C517E9"/>
    <w:rsid w:val="00C5441D"/>
    <w:rsid w:val="00C57C12"/>
    <w:rsid w:val="00C7157F"/>
    <w:rsid w:val="00C84072"/>
    <w:rsid w:val="00C84AF8"/>
    <w:rsid w:val="00C84D89"/>
    <w:rsid w:val="00C85359"/>
    <w:rsid w:val="00C8547F"/>
    <w:rsid w:val="00C86DB1"/>
    <w:rsid w:val="00C87AC1"/>
    <w:rsid w:val="00C90CC1"/>
    <w:rsid w:val="00CE2B11"/>
    <w:rsid w:val="00CE6D7E"/>
    <w:rsid w:val="00D0444D"/>
    <w:rsid w:val="00D06249"/>
    <w:rsid w:val="00D14E43"/>
    <w:rsid w:val="00D165FE"/>
    <w:rsid w:val="00D30918"/>
    <w:rsid w:val="00D31A44"/>
    <w:rsid w:val="00D40E70"/>
    <w:rsid w:val="00D446E5"/>
    <w:rsid w:val="00D472F8"/>
    <w:rsid w:val="00D56082"/>
    <w:rsid w:val="00D578CD"/>
    <w:rsid w:val="00D63BEB"/>
    <w:rsid w:val="00D64860"/>
    <w:rsid w:val="00D6511C"/>
    <w:rsid w:val="00D65FBF"/>
    <w:rsid w:val="00D67377"/>
    <w:rsid w:val="00D71634"/>
    <w:rsid w:val="00D77753"/>
    <w:rsid w:val="00D8113D"/>
    <w:rsid w:val="00D86B6D"/>
    <w:rsid w:val="00D94EB4"/>
    <w:rsid w:val="00DA7FA2"/>
    <w:rsid w:val="00DB3A4B"/>
    <w:rsid w:val="00DB3B28"/>
    <w:rsid w:val="00DB4018"/>
    <w:rsid w:val="00DB69CA"/>
    <w:rsid w:val="00DB77C9"/>
    <w:rsid w:val="00DC067C"/>
    <w:rsid w:val="00DD03F9"/>
    <w:rsid w:val="00DD76DB"/>
    <w:rsid w:val="00DE048B"/>
    <w:rsid w:val="00DE1300"/>
    <w:rsid w:val="00DE2001"/>
    <w:rsid w:val="00DE5AFC"/>
    <w:rsid w:val="00DE7A6A"/>
    <w:rsid w:val="00DF03C6"/>
    <w:rsid w:val="00DF281A"/>
    <w:rsid w:val="00DF3AF7"/>
    <w:rsid w:val="00DF3D49"/>
    <w:rsid w:val="00E0556C"/>
    <w:rsid w:val="00E05EBE"/>
    <w:rsid w:val="00E124AB"/>
    <w:rsid w:val="00E139BB"/>
    <w:rsid w:val="00E13D62"/>
    <w:rsid w:val="00E16995"/>
    <w:rsid w:val="00E2224E"/>
    <w:rsid w:val="00E305F8"/>
    <w:rsid w:val="00E314E6"/>
    <w:rsid w:val="00E343CD"/>
    <w:rsid w:val="00E36CED"/>
    <w:rsid w:val="00E401C8"/>
    <w:rsid w:val="00E44F35"/>
    <w:rsid w:val="00E46702"/>
    <w:rsid w:val="00E5105F"/>
    <w:rsid w:val="00E61E90"/>
    <w:rsid w:val="00E62713"/>
    <w:rsid w:val="00E62D7E"/>
    <w:rsid w:val="00E65BD9"/>
    <w:rsid w:val="00E66E25"/>
    <w:rsid w:val="00E7072E"/>
    <w:rsid w:val="00E743A9"/>
    <w:rsid w:val="00E77BE0"/>
    <w:rsid w:val="00E802D4"/>
    <w:rsid w:val="00E823D6"/>
    <w:rsid w:val="00E84BAA"/>
    <w:rsid w:val="00E868CE"/>
    <w:rsid w:val="00E86ECC"/>
    <w:rsid w:val="00E97041"/>
    <w:rsid w:val="00EA2BD5"/>
    <w:rsid w:val="00EB05B6"/>
    <w:rsid w:val="00EC4C0A"/>
    <w:rsid w:val="00EC5D05"/>
    <w:rsid w:val="00EE28C4"/>
    <w:rsid w:val="00EE4262"/>
    <w:rsid w:val="00EF5046"/>
    <w:rsid w:val="00EF66C2"/>
    <w:rsid w:val="00F00608"/>
    <w:rsid w:val="00F0120B"/>
    <w:rsid w:val="00F020E1"/>
    <w:rsid w:val="00F135B5"/>
    <w:rsid w:val="00F13BC0"/>
    <w:rsid w:val="00F30729"/>
    <w:rsid w:val="00F30DA5"/>
    <w:rsid w:val="00F33E48"/>
    <w:rsid w:val="00F422DC"/>
    <w:rsid w:val="00F42AEA"/>
    <w:rsid w:val="00F44CF9"/>
    <w:rsid w:val="00F44E34"/>
    <w:rsid w:val="00F44EF8"/>
    <w:rsid w:val="00F53CB5"/>
    <w:rsid w:val="00F53EC1"/>
    <w:rsid w:val="00F56BDE"/>
    <w:rsid w:val="00F60A9C"/>
    <w:rsid w:val="00F61311"/>
    <w:rsid w:val="00F65EC2"/>
    <w:rsid w:val="00F66A52"/>
    <w:rsid w:val="00F73415"/>
    <w:rsid w:val="00F73CB0"/>
    <w:rsid w:val="00F829C6"/>
    <w:rsid w:val="00F8332C"/>
    <w:rsid w:val="00F83441"/>
    <w:rsid w:val="00F92AD7"/>
    <w:rsid w:val="00F97C2D"/>
    <w:rsid w:val="00FB1501"/>
    <w:rsid w:val="00FB20A5"/>
    <w:rsid w:val="00FB67A9"/>
    <w:rsid w:val="00FC2266"/>
    <w:rsid w:val="00FC3F09"/>
    <w:rsid w:val="00FC647C"/>
    <w:rsid w:val="00FC7CCA"/>
    <w:rsid w:val="00FD160C"/>
    <w:rsid w:val="00FD4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AAE68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69CA"/>
    <w:pPr>
      <w:widowControl w:val="0"/>
      <w:jc w:val="both"/>
    </w:pPr>
    <w:rPr>
      <w:rFonts w:ascii="Century" w:eastAsia="ＭＳ 明朝" w:hAnsi="Century" w:cs="Times New Roman"/>
      <w:sz w:val="22"/>
      <w:szCs w:val="24"/>
    </w:rPr>
  </w:style>
  <w:style w:type="paragraph" w:styleId="1">
    <w:name w:val="heading 1"/>
    <w:aliases w:val="交付規定"/>
    <w:basedOn w:val="a"/>
    <w:next w:val="a"/>
    <w:link w:val="10"/>
    <w:uiPriority w:val="9"/>
    <w:qFormat/>
    <w:rsid w:val="00862F74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rsid w:val="00496D6E"/>
    <w:pPr>
      <w:suppressAutoHyphens/>
      <w:kinsoku w:val="0"/>
      <w:autoSpaceDE w:val="0"/>
      <w:autoSpaceDN w:val="0"/>
      <w:snapToGrid w:val="0"/>
      <w:spacing w:line="260" w:lineRule="atLeast"/>
      <w:ind w:left="400" w:hangingChars="200" w:hanging="400"/>
      <w:jc w:val="left"/>
    </w:pPr>
    <w:rPr>
      <w:rFonts w:ascii="ＭＳ 明朝" w:hAnsi="ＭＳ 明朝"/>
      <w:sz w:val="20"/>
    </w:rPr>
  </w:style>
  <w:style w:type="character" w:customStyle="1" w:styleId="20">
    <w:name w:val="本文インデント 2 (文字)"/>
    <w:basedOn w:val="a0"/>
    <w:link w:val="2"/>
    <w:rsid w:val="00496D6E"/>
    <w:rPr>
      <w:rFonts w:ascii="ＭＳ 明朝" w:eastAsia="ＭＳ 明朝" w:hAnsi="ＭＳ 明朝" w:cs="Times New Roman"/>
      <w:sz w:val="20"/>
      <w:szCs w:val="24"/>
    </w:rPr>
  </w:style>
  <w:style w:type="paragraph" w:styleId="a3">
    <w:name w:val="Body Text"/>
    <w:basedOn w:val="a"/>
    <w:link w:val="a4"/>
    <w:rsid w:val="00496D6E"/>
    <w:pPr>
      <w:suppressAutoHyphens/>
      <w:kinsoku w:val="0"/>
      <w:autoSpaceDE w:val="0"/>
      <w:autoSpaceDN w:val="0"/>
      <w:snapToGrid w:val="0"/>
      <w:spacing w:line="0" w:lineRule="atLeast"/>
      <w:jc w:val="left"/>
    </w:pPr>
    <w:rPr>
      <w:rFonts w:ascii="ＭＳ 明朝" w:hAnsi="ＭＳ 明朝"/>
      <w:sz w:val="20"/>
    </w:rPr>
  </w:style>
  <w:style w:type="character" w:customStyle="1" w:styleId="a4">
    <w:name w:val="本文 (文字)"/>
    <w:basedOn w:val="a0"/>
    <w:link w:val="a3"/>
    <w:rsid w:val="00496D6E"/>
    <w:rPr>
      <w:rFonts w:ascii="ＭＳ 明朝" w:eastAsia="ＭＳ 明朝" w:hAnsi="ＭＳ 明朝" w:cs="Times New Roman"/>
      <w:sz w:val="20"/>
      <w:szCs w:val="24"/>
    </w:rPr>
  </w:style>
  <w:style w:type="paragraph" w:styleId="a5">
    <w:name w:val="header"/>
    <w:basedOn w:val="a"/>
    <w:link w:val="a6"/>
    <w:rsid w:val="00496D6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6D6E"/>
    <w:rPr>
      <w:rFonts w:ascii="Century" w:eastAsia="ＭＳ 明朝" w:hAnsi="Century" w:cs="Times New Roman"/>
      <w:sz w:val="22"/>
      <w:szCs w:val="24"/>
    </w:rPr>
  </w:style>
  <w:style w:type="character" w:styleId="a7">
    <w:name w:val="annotation reference"/>
    <w:rsid w:val="00496D6E"/>
    <w:rPr>
      <w:sz w:val="18"/>
      <w:szCs w:val="18"/>
    </w:rPr>
  </w:style>
  <w:style w:type="paragraph" w:styleId="a8">
    <w:name w:val="annotation text"/>
    <w:basedOn w:val="a"/>
    <w:link w:val="a9"/>
    <w:rsid w:val="00496D6E"/>
    <w:pPr>
      <w:jc w:val="left"/>
    </w:pPr>
  </w:style>
  <w:style w:type="character" w:customStyle="1" w:styleId="a9">
    <w:name w:val="コメント文字列 (文字)"/>
    <w:basedOn w:val="a0"/>
    <w:link w:val="a8"/>
    <w:rsid w:val="00496D6E"/>
    <w:rPr>
      <w:rFonts w:ascii="Century" w:eastAsia="ＭＳ 明朝" w:hAnsi="Century" w:cs="Times New Roman"/>
      <w:sz w:val="22"/>
      <w:szCs w:val="24"/>
    </w:rPr>
  </w:style>
  <w:style w:type="character" w:customStyle="1" w:styleId="p20">
    <w:name w:val="p20"/>
    <w:rsid w:val="00496D6E"/>
  </w:style>
  <w:style w:type="paragraph" w:customStyle="1" w:styleId="aa">
    <w:name w:val="一太郎"/>
    <w:rsid w:val="00496D6E"/>
    <w:pPr>
      <w:widowControl w:val="0"/>
      <w:wordWrap w:val="0"/>
      <w:autoSpaceDE w:val="0"/>
      <w:autoSpaceDN w:val="0"/>
      <w:adjustRightInd w:val="0"/>
      <w:spacing w:line="329" w:lineRule="exact"/>
      <w:jc w:val="both"/>
    </w:pPr>
    <w:rPr>
      <w:rFonts w:ascii="Century" w:eastAsia="ＭＳ 明朝" w:hAnsi="Century" w:cs="ＭＳ 明朝"/>
      <w:spacing w:val="2"/>
      <w:kern w:val="0"/>
      <w:szCs w:val="21"/>
    </w:rPr>
  </w:style>
  <w:style w:type="paragraph" w:styleId="ab">
    <w:name w:val="Balloon Text"/>
    <w:basedOn w:val="a"/>
    <w:link w:val="ac"/>
    <w:uiPriority w:val="99"/>
    <w:semiHidden/>
    <w:unhideWhenUsed/>
    <w:rsid w:val="00496D6E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496D6E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FC3F0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FC3F09"/>
    <w:rPr>
      <w:rFonts w:ascii="Century" w:eastAsia="ＭＳ 明朝" w:hAnsi="Century" w:cs="Times New Roman"/>
      <w:sz w:val="22"/>
      <w:szCs w:val="24"/>
    </w:rPr>
  </w:style>
  <w:style w:type="paragraph" w:styleId="af">
    <w:name w:val="Note Heading"/>
    <w:basedOn w:val="a"/>
    <w:next w:val="a"/>
    <w:link w:val="af0"/>
    <w:uiPriority w:val="99"/>
    <w:rsid w:val="0015524D"/>
    <w:pPr>
      <w:jc w:val="center"/>
    </w:pPr>
    <w:rPr>
      <w:sz w:val="21"/>
    </w:rPr>
  </w:style>
  <w:style w:type="character" w:customStyle="1" w:styleId="af0">
    <w:name w:val="記 (文字)"/>
    <w:basedOn w:val="a0"/>
    <w:link w:val="af"/>
    <w:uiPriority w:val="99"/>
    <w:rsid w:val="0015524D"/>
    <w:rPr>
      <w:rFonts w:ascii="Century" w:eastAsia="ＭＳ 明朝" w:hAnsi="Century" w:cs="Times New Roman"/>
      <w:szCs w:val="24"/>
    </w:rPr>
  </w:style>
  <w:style w:type="character" w:customStyle="1" w:styleId="10">
    <w:name w:val="見出し 1 (文字)"/>
    <w:aliases w:val="交付規定 (文字)"/>
    <w:basedOn w:val="a0"/>
    <w:link w:val="1"/>
    <w:uiPriority w:val="9"/>
    <w:rsid w:val="00862F74"/>
    <w:rPr>
      <w:rFonts w:asciiTheme="majorHAnsi" w:eastAsiaTheme="majorEastAsia" w:hAnsiTheme="majorHAnsi" w:cstheme="majorBidi"/>
      <w:sz w:val="24"/>
      <w:szCs w:val="24"/>
    </w:rPr>
  </w:style>
  <w:style w:type="paragraph" w:styleId="af1">
    <w:name w:val="Date"/>
    <w:basedOn w:val="a"/>
    <w:next w:val="a"/>
    <w:link w:val="af2"/>
    <w:rsid w:val="00A37E86"/>
    <w:rPr>
      <w:color w:val="000000"/>
      <w:sz w:val="21"/>
    </w:rPr>
  </w:style>
  <w:style w:type="character" w:customStyle="1" w:styleId="af2">
    <w:name w:val="日付 (文字)"/>
    <w:basedOn w:val="a0"/>
    <w:link w:val="af1"/>
    <w:rsid w:val="00A37E86"/>
    <w:rPr>
      <w:rFonts w:ascii="Century" w:eastAsia="ＭＳ 明朝" w:hAnsi="Century" w:cs="Times New Roman"/>
      <w:color w:val="000000"/>
      <w:szCs w:val="24"/>
    </w:rPr>
  </w:style>
  <w:style w:type="paragraph" w:styleId="af3">
    <w:name w:val="Revision"/>
    <w:hidden/>
    <w:uiPriority w:val="99"/>
    <w:semiHidden/>
    <w:rsid w:val="00A37E86"/>
    <w:rPr>
      <w:rFonts w:ascii="Century" w:eastAsia="ＭＳ 明朝" w:hAnsi="Century" w:cs="Times New Roman"/>
      <w:szCs w:val="24"/>
    </w:rPr>
  </w:style>
  <w:style w:type="paragraph" w:styleId="af4">
    <w:name w:val="Closing"/>
    <w:basedOn w:val="a"/>
    <w:link w:val="af5"/>
    <w:uiPriority w:val="99"/>
    <w:unhideWhenUsed/>
    <w:rsid w:val="00A37E86"/>
    <w:pPr>
      <w:jc w:val="right"/>
    </w:pPr>
    <w:rPr>
      <w:rFonts w:ascii="ＭＳ 明朝" w:hAnsi="ＭＳ 明朝"/>
      <w:sz w:val="21"/>
      <w:szCs w:val="20"/>
    </w:rPr>
  </w:style>
  <w:style w:type="character" w:customStyle="1" w:styleId="af5">
    <w:name w:val="結語 (文字)"/>
    <w:basedOn w:val="a0"/>
    <w:link w:val="af4"/>
    <w:uiPriority w:val="99"/>
    <w:rsid w:val="00A37E86"/>
    <w:rPr>
      <w:rFonts w:ascii="ＭＳ 明朝" w:eastAsia="ＭＳ 明朝" w:hAnsi="ＭＳ 明朝" w:cs="Times New Roman"/>
      <w:szCs w:val="20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A37E86"/>
    <w:rPr>
      <w:b/>
      <w:bCs/>
      <w:sz w:val="21"/>
    </w:rPr>
  </w:style>
  <w:style w:type="character" w:customStyle="1" w:styleId="af7">
    <w:name w:val="コメント内容 (文字)"/>
    <w:basedOn w:val="a9"/>
    <w:link w:val="af6"/>
    <w:uiPriority w:val="99"/>
    <w:semiHidden/>
    <w:rsid w:val="00A37E86"/>
    <w:rPr>
      <w:rFonts w:ascii="Century" w:eastAsia="ＭＳ 明朝" w:hAnsi="Century" w:cs="Times New Roman"/>
      <w:b/>
      <w:bCs/>
      <w:sz w:val="22"/>
      <w:szCs w:val="24"/>
    </w:rPr>
  </w:style>
  <w:style w:type="paragraph" w:styleId="af8">
    <w:name w:val="List Paragraph"/>
    <w:basedOn w:val="a"/>
    <w:uiPriority w:val="34"/>
    <w:qFormat/>
    <w:rsid w:val="00A37E86"/>
    <w:pPr>
      <w:ind w:leftChars="400" w:left="840"/>
    </w:pPr>
    <w:rPr>
      <w:sz w:val="21"/>
    </w:rPr>
  </w:style>
  <w:style w:type="paragraph" w:customStyle="1" w:styleId="Default">
    <w:name w:val="Default"/>
    <w:rsid w:val="00C45CEE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table" w:styleId="af9">
    <w:name w:val="Table Grid"/>
    <w:basedOn w:val="a1"/>
    <w:uiPriority w:val="39"/>
    <w:rsid w:val="0075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D5E92-906A-4499-B67D-295B009DA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FS規格取得モデル事業者申請書（様式第1）</dc:title>
  <dc:creator/>
  <cp:lastModifiedBy/>
  <cp:revision>1</cp:revision>
  <dcterms:created xsi:type="dcterms:W3CDTF">2021-09-08T09:08:00Z</dcterms:created>
  <dcterms:modified xsi:type="dcterms:W3CDTF">2021-09-08T09:09:00Z</dcterms:modified>
</cp:coreProperties>
</file>